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4B5BB8B3"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w:t>
      </w:r>
      <w:r w:rsidR="00A0791C">
        <w:rPr>
          <w:b/>
          <w:sz w:val="24"/>
          <w:lang w:val="en-US"/>
        </w:rPr>
        <w:t>220</w:t>
      </w:r>
      <w:r w:rsidR="001A0CA5">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POST116bis-e][</w:t>
      </w:r>
      <w:proofErr w:type="gramStart"/>
      <w:r w:rsidR="00DC71BD" w:rsidRPr="00DC71BD">
        <w:rPr>
          <w:b/>
          <w:sz w:val="24"/>
          <w:lang w:val="en-US"/>
        </w:rPr>
        <w:t>510][</w:t>
      </w:r>
      <w:proofErr w:type="spellStart"/>
      <w:proofErr w:type="gramEnd"/>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Heading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Heading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0"/>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il discussion after RAN2#116e</w:t>
      </w:r>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t xml:space="preserve">If contention resolution fails during RA procedure (for both legacy RA and </w:t>
            </w:r>
            <w:r w:rsidRPr="00AA4580">
              <w:rPr>
                <w:highlight w:val="yellow"/>
              </w:rPr>
              <w:lastRenderedPageBreak/>
              <w:t xml:space="preserve">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Heading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3BACED73" w14:textId="1D3F2BAC" w:rsidR="008A4749" w:rsidRDefault="008A4749">
      <w:pPr>
        <w:pStyle w:val="Heading6"/>
      </w:pPr>
      <w:r>
        <w:rPr>
          <w:rFonts w:hint="eastAsia"/>
        </w:rPr>
        <w:t>Issue</w:t>
      </w:r>
      <w:r>
        <w:t>1: Whether the UE should consider CG-SDT</w:t>
      </w:r>
      <w:r>
        <w:rPr>
          <w:rFonts w:hint="eastAsia"/>
        </w:rPr>
        <w:t>-TAT</w:t>
      </w:r>
      <w:r>
        <w:t xml:space="preserve"> as expired after HARQ feedback is sent for msg4/B when contention resolution is successful</w:t>
      </w:r>
    </w:p>
    <w:p w14:paraId="4C9B92BE" w14:textId="7856F975" w:rsidR="00C41BDE" w:rsidRDefault="00FA3EDB">
      <w:pPr>
        <w:pStyle w:val="Heading6"/>
      </w:pPr>
      <w:r>
        <w:t>Proposed WF: W</w:t>
      </w:r>
      <w:r w:rsidR="00125755">
        <w:t>hen contention resolution is successful</w:t>
      </w:r>
      <w:r w:rsidR="009307ED">
        <w:t xml:space="preserve"> for RA-SDT</w:t>
      </w:r>
      <w:r w:rsidR="00CE44AE">
        <w:t xml:space="preserve"> </w:t>
      </w:r>
      <w:r w:rsidR="00CE44AE" w:rsidRPr="00BB26AB">
        <w:rPr>
          <w:color w:val="FF0000"/>
        </w:rPr>
        <w:t>and HARQ feedback is sent for msg4/msgB</w:t>
      </w:r>
      <w:r w:rsidR="00125755">
        <w:t xml:space="preserve">, the UE should </w:t>
      </w:r>
      <w:r w:rsidR="00C804CE">
        <w:t>consider</w:t>
      </w:r>
      <w:r w:rsidR="008864C4">
        <w:t xml:space="preserve"> </w:t>
      </w:r>
      <w:r w:rsidR="00125755">
        <w:t>CG-SDT-TAT</w:t>
      </w:r>
      <w:r w:rsidR="00C804CE">
        <w:t xml:space="preserve"> as expired</w:t>
      </w:r>
      <w:r w:rsidR="00F86943">
        <w:t>.</w:t>
      </w:r>
    </w:p>
    <w:tbl>
      <w:tblPr>
        <w:tblStyle w:val="TableGrid"/>
        <w:tblW w:w="8759" w:type="dxa"/>
        <w:tblLayout w:type="fixed"/>
        <w:tblLook w:val="04A0" w:firstRow="1" w:lastRow="0" w:firstColumn="1" w:lastColumn="0" w:noHBand="0" w:noVBand="1"/>
      </w:tblPr>
      <w:tblGrid>
        <w:gridCol w:w="1529"/>
        <w:gridCol w:w="7230"/>
      </w:tblGrid>
      <w:tr w:rsidR="00023A02" w14:paraId="3B9BEA01" w14:textId="77777777" w:rsidTr="00023A02">
        <w:tc>
          <w:tcPr>
            <w:tcW w:w="1529" w:type="dxa"/>
          </w:tcPr>
          <w:p w14:paraId="0A38B1FA" w14:textId="77777777" w:rsidR="00023A02" w:rsidRDefault="00023A02">
            <w:pPr>
              <w:rPr>
                <w:b/>
                <w:szCs w:val="22"/>
                <w:lang w:eastAsia="zh-CN"/>
              </w:rPr>
            </w:pPr>
            <w:r>
              <w:rPr>
                <w:b/>
                <w:szCs w:val="22"/>
                <w:lang w:eastAsia="zh-CN"/>
              </w:rPr>
              <w:t>Company</w:t>
            </w:r>
          </w:p>
        </w:tc>
        <w:tc>
          <w:tcPr>
            <w:tcW w:w="7230" w:type="dxa"/>
          </w:tcPr>
          <w:p w14:paraId="5F2222BF" w14:textId="77777777" w:rsidR="00023A02" w:rsidRDefault="00023A02">
            <w:pPr>
              <w:rPr>
                <w:b/>
                <w:szCs w:val="22"/>
                <w:lang w:eastAsia="zh-CN"/>
              </w:rPr>
            </w:pPr>
            <w:r>
              <w:rPr>
                <w:b/>
                <w:szCs w:val="22"/>
                <w:lang w:eastAsia="zh-CN"/>
              </w:rPr>
              <w:t>Comments</w:t>
            </w:r>
          </w:p>
        </w:tc>
      </w:tr>
      <w:tr w:rsidR="00023A02" w14:paraId="3772D7BC" w14:textId="77777777" w:rsidTr="00023A02">
        <w:tc>
          <w:tcPr>
            <w:tcW w:w="1529" w:type="dxa"/>
          </w:tcPr>
          <w:p w14:paraId="676D026D" w14:textId="1A478558" w:rsidR="00023A02" w:rsidRDefault="00023A02">
            <w:pPr>
              <w:rPr>
                <w:rFonts w:eastAsia="Malgun Gothic"/>
                <w:lang w:eastAsia="ko-KR"/>
              </w:rPr>
            </w:pPr>
          </w:p>
        </w:tc>
        <w:tc>
          <w:tcPr>
            <w:tcW w:w="7230" w:type="dxa"/>
          </w:tcPr>
          <w:p w14:paraId="40988D55" w14:textId="44D34D3F" w:rsidR="00023A02" w:rsidRDefault="00023A02">
            <w:pPr>
              <w:rPr>
                <w:rFonts w:eastAsiaTheme="minorEastAsia"/>
                <w:lang w:eastAsia="zh-CN"/>
              </w:rPr>
            </w:pPr>
          </w:p>
        </w:tc>
      </w:tr>
      <w:tr w:rsidR="00023A02" w14:paraId="6EDCF066" w14:textId="77777777" w:rsidTr="00023A02">
        <w:tc>
          <w:tcPr>
            <w:tcW w:w="1529" w:type="dxa"/>
          </w:tcPr>
          <w:p w14:paraId="4BCB29AD" w14:textId="541274E8" w:rsidR="00023A02" w:rsidRDefault="00023A02">
            <w:pPr>
              <w:rPr>
                <w:rFonts w:eastAsia="Malgun Gothic"/>
                <w:lang w:eastAsia="ko-KR"/>
              </w:rPr>
            </w:pPr>
          </w:p>
        </w:tc>
        <w:tc>
          <w:tcPr>
            <w:tcW w:w="7230" w:type="dxa"/>
          </w:tcPr>
          <w:p w14:paraId="53408FE4" w14:textId="3D79CE31" w:rsidR="00023A02" w:rsidRDefault="00023A02">
            <w:pPr>
              <w:rPr>
                <w:rFonts w:eastAsia="Malgun Gothic"/>
                <w:lang w:eastAsia="ko-KR"/>
              </w:rPr>
            </w:pPr>
          </w:p>
        </w:tc>
      </w:tr>
      <w:tr w:rsidR="00023A02" w14:paraId="5C3D3054" w14:textId="77777777" w:rsidTr="00023A02">
        <w:tc>
          <w:tcPr>
            <w:tcW w:w="1529" w:type="dxa"/>
          </w:tcPr>
          <w:p w14:paraId="2CFF5957" w14:textId="34B73E4E" w:rsidR="00023A02" w:rsidRDefault="00023A02">
            <w:pPr>
              <w:rPr>
                <w:rFonts w:eastAsia="Malgun Gothic"/>
                <w:lang w:eastAsia="ko-KR"/>
              </w:rPr>
            </w:pPr>
          </w:p>
        </w:tc>
        <w:tc>
          <w:tcPr>
            <w:tcW w:w="7230" w:type="dxa"/>
          </w:tcPr>
          <w:p w14:paraId="1B95C898" w14:textId="631BBC93" w:rsidR="00023A02" w:rsidRDefault="00023A02">
            <w:pPr>
              <w:pStyle w:val="CommentText"/>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Heading6"/>
      </w:pPr>
      <w:r>
        <w:t>Final WF:</w:t>
      </w:r>
    </w:p>
    <w:p w14:paraId="648EDF30" w14:textId="155979E9" w:rsidR="00D02E55" w:rsidRDefault="00D02E55">
      <w:pPr>
        <w:rPr>
          <w:lang w:eastAsia="zh-CN"/>
        </w:rPr>
      </w:pPr>
    </w:p>
    <w:p w14:paraId="1CF788A7" w14:textId="1CFE8D06" w:rsidR="00D02E55" w:rsidRDefault="003F1C9E" w:rsidP="003F1C9E">
      <w:pPr>
        <w:pStyle w:val="Heading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r w:rsidR="00477751">
        <w:rPr>
          <w:lang w:eastAsia="zh-CN"/>
        </w:rPr>
        <w:t>/msgB</w:t>
      </w:r>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lastRenderedPageBreak/>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263ED7E4" w14:textId="53CBB8D9" w:rsidR="005A2268" w:rsidRDefault="005A2268" w:rsidP="00371E83">
      <w:pPr>
        <w:pStyle w:val="Heading6"/>
      </w:pPr>
      <w:r>
        <w:rPr>
          <w:rFonts w:hint="eastAsia"/>
        </w:rPr>
        <w:t>I</w:t>
      </w:r>
      <w:r>
        <w:t xml:space="preserve">ssue2: </w:t>
      </w:r>
      <w:r w:rsidR="0027192A">
        <w:t>How should we treat the legacy TAT when RACH triggered during CG-SDT is successfully completed</w:t>
      </w:r>
    </w:p>
    <w:p w14:paraId="6390F3CE" w14:textId="528825D8" w:rsidR="0061751E" w:rsidRPr="00371E83" w:rsidRDefault="00F464F6" w:rsidP="00371E83">
      <w:pPr>
        <w:pStyle w:val="Heading6"/>
      </w:pPr>
      <w:r>
        <w:t>Proposed WF: W</w:t>
      </w:r>
      <w:r w:rsidR="00315491">
        <w:t xml:space="preserve">hen contention resolution is successful for </w:t>
      </w:r>
      <w:proofErr w:type="spellStart"/>
      <w:r w:rsidR="00315491">
        <w:t>legacyRA</w:t>
      </w:r>
      <w:proofErr w:type="spellEnd"/>
      <w:r w:rsidR="00315491">
        <w:t xml:space="preserve"> triggered when CG-SDT-TAT is running, the UE stops legacy TAT after successful contention resolution</w:t>
      </w:r>
    </w:p>
    <w:tbl>
      <w:tblPr>
        <w:tblStyle w:val="TableGrid"/>
        <w:tblW w:w="8759" w:type="dxa"/>
        <w:tblLayout w:type="fixed"/>
        <w:tblLook w:val="04A0" w:firstRow="1" w:lastRow="0" w:firstColumn="1" w:lastColumn="0" w:noHBand="0" w:noVBand="1"/>
      </w:tblPr>
      <w:tblGrid>
        <w:gridCol w:w="1529"/>
        <w:gridCol w:w="7230"/>
      </w:tblGrid>
      <w:tr w:rsidR="00371E83" w14:paraId="4B91019D" w14:textId="77777777" w:rsidTr="00371E83">
        <w:tc>
          <w:tcPr>
            <w:tcW w:w="1529" w:type="dxa"/>
          </w:tcPr>
          <w:p w14:paraId="71B761A6" w14:textId="77777777" w:rsidR="00371E83" w:rsidRDefault="00371E83">
            <w:pPr>
              <w:rPr>
                <w:b/>
                <w:szCs w:val="22"/>
                <w:lang w:eastAsia="zh-CN"/>
              </w:rPr>
            </w:pPr>
            <w:r>
              <w:rPr>
                <w:b/>
                <w:szCs w:val="22"/>
                <w:lang w:eastAsia="zh-CN"/>
              </w:rPr>
              <w:t>Company</w:t>
            </w:r>
          </w:p>
        </w:tc>
        <w:tc>
          <w:tcPr>
            <w:tcW w:w="7230" w:type="dxa"/>
          </w:tcPr>
          <w:p w14:paraId="1DA4850D" w14:textId="77777777" w:rsidR="00371E83" w:rsidRDefault="00371E83">
            <w:pPr>
              <w:rPr>
                <w:b/>
                <w:szCs w:val="22"/>
                <w:lang w:eastAsia="zh-CN"/>
              </w:rPr>
            </w:pPr>
            <w:r>
              <w:rPr>
                <w:b/>
                <w:szCs w:val="22"/>
                <w:lang w:eastAsia="zh-CN"/>
              </w:rPr>
              <w:t>Comments</w:t>
            </w:r>
          </w:p>
        </w:tc>
      </w:tr>
      <w:tr w:rsidR="00371E83" w14:paraId="0F4D772A" w14:textId="77777777" w:rsidTr="00371E83">
        <w:tc>
          <w:tcPr>
            <w:tcW w:w="1529" w:type="dxa"/>
          </w:tcPr>
          <w:p w14:paraId="14F7BF3A" w14:textId="6A138415" w:rsidR="00371E83" w:rsidRDefault="00371E83">
            <w:pPr>
              <w:rPr>
                <w:rFonts w:eastAsia="Malgun Gothic"/>
                <w:lang w:eastAsia="ko-KR"/>
              </w:rPr>
            </w:pPr>
          </w:p>
        </w:tc>
        <w:tc>
          <w:tcPr>
            <w:tcW w:w="7230" w:type="dxa"/>
          </w:tcPr>
          <w:p w14:paraId="065894B4" w14:textId="09C776CE" w:rsidR="00371E83" w:rsidRDefault="00371E83">
            <w:pPr>
              <w:rPr>
                <w:rFonts w:eastAsia="Malgun Gothic"/>
                <w:lang w:eastAsia="ko-KR"/>
              </w:rPr>
            </w:pPr>
          </w:p>
        </w:tc>
      </w:tr>
      <w:tr w:rsidR="00371E83" w14:paraId="043C7AE7" w14:textId="77777777" w:rsidTr="00371E83">
        <w:tc>
          <w:tcPr>
            <w:tcW w:w="1529" w:type="dxa"/>
          </w:tcPr>
          <w:p w14:paraId="29E13B75" w14:textId="7F2741E6" w:rsidR="00371E83" w:rsidRDefault="00371E83">
            <w:pPr>
              <w:rPr>
                <w:rFonts w:eastAsia="Malgun Gothic"/>
                <w:lang w:eastAsia="ko-KR"/>
              </w:rPr>
            </w:pPr>
          </w:p>
        </w:tc>
        <w:tc>
          <w:tcPr>
            <w:tcW w:w="7230" w:type="dxa"/>
          </w:tcPr>
          <w:p w14:paraId="3D626EAB" w14:textId="09BEFE1D" w:rsidR="00371E83" w:rsidRPr="00AC321A" w:rsidRDefault="00371E83" w:rsidP="00AC321A">
            <w:pPr>
              <w:rPr>
                <w:rFonts w:eastAsia="Malgun Gothic"/>
                <w:lang w:eastAsia="ko-KR"/>
              </w:rPr>
            </w:pPr>
          </w:p>
        </w:tc>
      </w:tr>
      <w:tr w:rsidR="00371E83" w14:paraId="79AEB7E8" w14:textId="77777777" w:rsidTr="00371E83">
        <w:tc>
          <w:tcPr>
            <w:tcW w:w="1529" w:type="dxa"/>
          </w:tcPr>
          <w:p w14:paraId="1F43AF29" w14:textId="555A39D0" w:rsidR="00371E83" w:rsidRDefault="00371E83">
            <w:pPr>
              <w:rPr>
                <w:rFonts w:eastAsia="Malgun Gothic"/>
                <w:lang w:eastAsia="ko-KR"/>
              </w:rPr>
            </w:pPr>
          </w:p>
        </w:tc>
        <w:tc>
          <w:tcPr>
            <w:tcW w:w="7230" w:type="dxa"/>
          </w:tcPr>
          <w:p w14:paraId="1669F37D" w14:textId="77777777" w:rsidR="00371E83" w:rsidRDefault="00371E83">
            <w:pPr>
              <w:rPr>
                <w:rFonts w:eastAsia="Malgun Gothic"/>
                <w:lang w:eastAsia="ko-KR"/>
              </w:rPr>
            </w:pPr>
          </w:p>
        </w:tc>
      </w:tr>
      <w:tr w:rsidR="00371E83" w14:paraId="021630E6" w14:textId="77777777" w:rsidTr="00371E83">
        <w:tc>
          <w:tcPr>
            <w:tcW w:w="1529" w:type="dxa"/>
          </w:tcPr>
          <w:p w14:paraId="0CA9F3AA" w14:textId="287F01B5" w:rsidR="00371E83" w:rsidRDefault="00371E83" w:rsidP="005662A8">
            <w:pPr>
              <w:rPr>
                <w:lang w:eastAsia="zh-CN"/>
              </w:rPr>
            </w:pPr>
          </w:p>
        </w:tc>
        <w:tc>
          <w:tcPr>
            <w:tcW w:w="7230" w:type="dxa"/>
          </w:tcPr>
          <w:p w14:paraId="5B05A19F" w14:textId="3032F403" w:rsidR="00371E83" w:rsidRDefault="00371E83" w:rsidP="005662A8">
            <w:pPr>
              <w:rPr>
                <w:lang w:eastAsia="zh-CN"/>
              </w:rPr>
            </w:pPr>
          </w:p>
        </w:tc>
      </w:tr>
    </w:tbl>
    <w:p w14:paraId="6F9E6E52" w14:textId="77777777" w:rsidR="00A501FA" w:rsidRDefault="00A501FA" w:rsidP="004C4666">
      <w:pPr>
        <w:rPr>
          <w:lang w:val="en-US" w:eastAsia="zh-CN"/>
        </w:rPr>
      </w:pPr>
    </w:p>
    <w:p w14:paraId="5DF1F922" w14:textId="77777777" w:rsidR="004B0E0E" w:rsidRDefault="004B0E0E" w:rsidP="004B0E0E">
      <w:pPr>
        <w:pStyle w:val="Heading6"/>
      </w:pPr>
      <w:r>
        <w:t>Final WF:</w:t>
      </w:r>
    </w:p>
    <w:p w14:paraId="2BFB4191" w14:textId="57135265" w:rsidR="00A501FA" w:rsidRDefault="00A501FA" w:rsidP="004C4666">
      <w:pPr>
        <w:rPr>
          <w:lang w:val="en-US" w:eastAsia="zh-CN"/>
        </w:rPr>
      </w:pPr>
    </w:p>
    <w:p w14:paraId="7BDF47E5" w14:textId="33466BCE" w:rsidR="00E6540F" w:rsidRPr="00E9359D" w:rsidRDefault="0097005A" w:rsidP="00E6540F">
      <w:pPr>
        <w:pStyle w:val="Heading2"/>
        <w:rPr>
          <w:lang w:eastAsia="zh-CN"/>
        </w:rPr>
      </w:pPr>
      <w:r>
        <w:rPr>
          <w:lang w:eastAsia="zh-CN"/>
        </w:rPr>
        <w:t xml:space="preserve">Frequent </w:t>
      </w:r>
      <w:r w:rsidR="00C244A2">
        <w:rPr>
          <w:lang w:eastAsia="zh-CN"/>
        </w:rPr>
        <w:t xml:space="preserve">RACH triggered for </w:t>
      </w:r>
      <w:r w:rsidR="009777B1">
        <w:rPr>
          <w:rFonts w:hint="eastAsia"/>
          <w:lang w:eastAsia="zh-CN"/>
        </w:rPr>
        <w:t>S</w:t>
      </w:r>
      <w:r w:rsidR="009777B1">
        <w:rPr>
          <w:lang w:eastAsia="zh-CN"/>
        </w:rPr>
        <w:t xml:space="preserve">SB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FFFFF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lang w:val="en-US" w:eastAsia="zh-CN"/>
        </w:rPr>
        <w:lastRenderedPageBreak/>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 xml:space="preserve">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76ADF117" w14:textId="2BBCBE87" w:rsidR="00B16C7E" w:rsidRDefault="00B16C7E" w:rsidP="00E6540F">
      <w:pPr>
        <w:pStyle w:val="Heading6"/>
      </w:pPr>
      <w:r>
        <w:rPr>
          <w:rFonts w:hint="eastAsia"/>
        </w:rPr>
        <w:t>I</w:t>
      </w:r>
      <w:r>
        <w:t>ssue</w:t>
      </w:r>
      <w:r w:rsidR="006D1963">
        <w:t>3</w:t>
      </w:r>
      <w:r>
        <w:t xml:space="preserve">: Frequent RACH triggered when none of the SSB’s RSRP is above the </w:t>
      </w:r>
      <w:proofErr w:type="spellStart"/>
      <w:r>
        <w:t>threahold</w:t>
      </w:r>
      <w:proofErr w:type="spellEnd"/>
      <w:r>
        <w:t>.</w:t>
      </w:r>
    </w:p>
    <w:p w14:paraId="68B9BB60" w14:textId="096D67D5" w:rsidR="004B7B34" w:rsidRPr="00D31A98" w:rsidRDefault="00B15625" w:rsidP="004B7B34">
      <w:pPr>
        <w:pStyle w:val="Heading6"/>
        <w:rPr>
          <w:rFonts w:eastAsia="Yu Mincho"/>
          <w:b w:val="0"/>
          <w:lang w:eastAsia="ja-JP"/>
        </w:rPr>
      </w:pPr>
      <w:r>
        <w:t xml:space="preserve">Proposed WF: </w:t>
      </w:r>
      <w:r w:rsidR="00E6540F" w:rsidRPr="00B76F5F">
        <w:t xml:space="preserve">UE should trigger </w:t>
      </w:r>
      <w:r w:rsidR="00E6540F">
        <w:t>legacy RACH</w:t>
      </w:r>
      <w:r w:rsidR="00E6540F" w:rsidRPr="00B76F5F">
        <w:t xml:space="preserve"> </w:t>
      </w:r>
      <w:r w:rsidR="005130A1">
        <w:t xml:space="preserve">during CG-SDT </w:t>
      </w:r>
      <w:r w:rsidR="00E6540F" w:rsidRPr="00B76F5F">
        <w:t>when</w:t>
      </w:r>
      <w:r>
        <w:t xml:space="preserve"> </w:t>
      </w:r>
      <w:r>
        <w:rPr>
          <w:rFonts w:eastAsia="Yu Mincho"/>
          <w:lang w:eastAsia="ja-JP"/>
        </w:rPr>
        <w:t>t</w:t>
      </w:r>
      <w:r w:rsidR="00E6540F">
        <w:rPr>
          <w:rFonts w:eastAsia="Yu Mincho"/>
          <w:lang w:eastAsia="ja-JP"/>
        </w:rPr>
        <w:t>here are no qualified CG-SSBs available</w:t>
      </w:r>
      <w:r>
        <w:rPr>
          <w:rFonts w:eastAsia="Yu Mincho"/>
          <w:lang w:eastAsia="ja-JP"/>
        </w:rPr>
        <w:t xml:space="preserve"> and </w:t>
      </w:r>
      <w:r w:rsidR="007A58EF">
        <w:rPr>
          <w:rFonts w:eastAsia="Yu Mincho"/>
          <w:lang w:eastAsia="ja-JP"/>
        </w:rPr>
        <w:t>the</w:t>
      </w:r>
      <w:r w:rsidR="00E6540F">
        <w:rPr>
          <w:rFonts w:eastAsia="Yu Mincho"/>
          <w:lang w:eastAsia="ja-JP"/>
        </w:rPr>
        <w:t xml:space="preserve"> SSB selected in the previous legacy RACH is not qualified</w:t>
      </w:r>
      <w:r w:rsidR="001E14EA">
        <w:rPr>
          <w:rFonts w:eastAsia="Yu Mincho"/>
          <w:lang w:eastAsia="ja-JP"/>
        </w:rPr>
        <w:t xml:space="preserve"> for RACH SSB selection</w:t>
      </w:r>
      <w:r w:rsidR="00D31A98">
        <w:rPr>
          <w:rFonts w:eastAsia="Yu Mincho"/>
          <w:lang w:eastAsia="ja-JP"/>
        </w:rPr>
        <w:t>.</w:t>
      </w:r>
    </w:p>
    <w:tbl>
      <w:tblPr>
        <w:tblStyle w:val="TableGrid"/>
        <w:tblW w:w="8759" w:type="dxa"/>
        <w:tblLayout w:type="fixed"/>
        <w:tblLook w:val="04A0" w:firstRow="1" w:lastRow="0" w:firstColumn="1" w:lastColumn="0" w:noHBand="0" w:noVBand="1"/>
      </w:tblPr>
      <w:tblGrid>
        <w:gridCol w:w="1529"/>
        <w:gridCol w:w="7230"/>
      </w:tblGrid>
      <w:tr w:rsidR="00355F52" w14:paraId="5A354CA5" w14:textId="77777777" w:rsidTr="00355F52">
        <w:tc>
          <w:tcPr>
            <w:tcW w:w="1529" w:type="dxa"/>
          </w:tcPr>
          <w:p w14:paraId="385648B6" w14:textId="77777777" w:rsidR="00355F52" w:rsidRDefault="00355F52" w:rsidP="00D277CA">
            <w:pPr>
              <w:rPr>
                <w:b/>
                <w:szCs w:val="22"/>
                <w:lang w:eastAsia="zh-CN"/>
              </w:rPr>
            </w:pPr>
            <w:r>
              <w:rPr>
                <w:b/>
                <w:szCs w:val="22"/>
                <w:lang w:eastAsia="zh-CN"/>
              </w:rPr>
              <w:t>Company</w:t>
            </w:r>
          </w:p>
        </w:tc>
        <w:tc>
          <w:tcPr>
            <w:tcW w:w="7230" w:type="dxa"/>
          </w:tcPr>
          <w:p w14:paraId="14BE0E3F" w14:textId="77777777" w:rsidR="00355F52" w:rsidRDefault="00355F52" w:rsidP="00D277CA">
            <w:pPr>
              <w:rPr>
                <w:b/>
                <w:szCs w:val="22"/>
                <w:lang w:eastAsia="zh-CN"/>
              </w:rPr>
            </w:pPr>
            <w:r>
              <w:rPr>
                <w:b/>
                <w:szCs w:val="22"/>
                <w:lang w:eastAsia="zh-CN"/>
              </w:rPr>
              <w:t>Comments</w:t>
            </w:r>
          </w:p>
        </w:tc>
      </w:tr>
      <w:tr w:rsidR="00355F52" w14:paraId="33B1A5A9" w14:textId="77777777" w:rsidTr="00355F52">
        <w:tc>
          <w:tcPr>
            <w:tcW w:w="1529" w:type="dxa"/>
          </w:tcPr>
          <w:p w14:paraId="49CA33E7" w14:textId="77777777" w:rsidR="00355F52" w:rsidRDefault="00355F52" w:rsidP="00D277CA">
            <w:pPr>
              <w:rPr>
                <w:rFonts w:eastAsia="Malgun Gothic"/>
                <w:lang w:eastAsia="ko-KR"/>
              </w:rPr>
            </w:pPr>
          </w:p>
        </w:tc>
        <w:tc>
          <w:tcPr>
            <w:tcW w:w="7230" w:type="dxa"/>
          </w:tcPr>
          <w:p w14:paraId="4A3378E4" w14:textId="77777777" w:rsidR="00355F52" w:rsidRDefault="00355F52" w:rsidP="00D277CA">
            <w:pPr>
              <w:rPr>
                <w:rFonts w:eastAsia="Malgun Gothic"/>
                <w:lang w:eastAsia="ko-KR"/>
              </w:rPr>
            </w:pPr>
          </w:p>
        </w:tc>
      </w:tr>
      <w:tr w:rsidR="00355F52" w14:paraId="58A2F795" w14:textId="77777777" w:rsidTr="00355F52">
        <w:tc>
          <w:tcPr>
            <w:tcW w:w="1529" w:type="dxa"/>
          </w:tcPr>
          <w:p w14:paraId="412D0E46" w14:textId="77777777" w:rsidR="00355F52" w:rsidRDefault="00355F52" w:rsidP="00D277CA">
            <w:pPr>
              <w:rPr>
                <w:rFonts w:eastAsia="Malgun Gothic"/>
                <w:lang w:eastAsia="ko-KR"/>
              </w:rPr>
            </w:pPr>
          </w:p>
        </w:tc>
        <w:tc>
          <w:tcPr>
            <w:tcW w:w="7230" w:type="dxa"/>
          </w:tcPr>
          <w:p w14:paraId="4BC17B46" w14:textId="77777777" w:rsidR="00355F52" w:rsidRPr="00AC321A" w:rsidRDefault="00355F52" w:rsidP="00D277CA">
            <w:pPr>
              <w:rPr>
                <w:rFonts w:eastAsia="Malgun Gothic"/>
                <w:lang w:eastAsia="ko-KR"/>
              </w:rPr>
            </w:pPr>
          </w:p>
        </w:tc>
      </w:tr>
      <w:tr w:rsidR="00355F52" w14:paraId="64F02B93" w14:textId="77777777" w:rsidTr="00355F52">
        <w:tc>
          <w:tcPr>
            <w:tcW w:w="1529" w:type="dxa"/>
          </w:tcPr>
          <w:p w14:paraId="7F00F015" w14:textId="77777777" w:rsidR="00355F52" w:rsidRDefault="00355F52" w:rsidP="00D277CA">
            <w:pPr>
              <w:rPr>
                <w:rFonts w:eastAsia="Malgun Gothic"/>
                <w:lang w:eastAsia="ko-KR"/>
              </w:rPr>
            </w:pPr>
          </w:p>
        </w:tc>
        <w:tc>
          <w:tcPr>
            <w:tcW w:w="7230" w:type="dxa"/>
          </w:tcPr>
          <w:p w14:paraId="4EB3DB48" w14:textId="77777777" w:rsidR="00355F52" w:rsidRDefault="00355F52" w:rsidP="00D277CA">
            <w:pPr>
              <w:rPr>
                <w:rFonts w:eastAsia="Malgun Gothic"/>
                <w:lang w:eastAsia="ko-KR"/>
              </w:rPr>
            </w:pPr>
          </w:p>
        </w:tc>
      </w:tr>
      <w:tr w:rsidR="00355F52" w14:paraId="64250017" w14:textId="77777777" w:rsidTr="00355F52">
        <w:tc>
          <w:tcPr>
            <w:tcW w:w="1529" w:type="dxa"/>
          </w:tcPr>
          <w:p w14:paraId="6CC49F1C" w14:textId="77777777" w:rsidR="00355F52" w:rsidRDefault="00355F52" w:rsidP="00D277CA">
            <w:pPr>
              <w:rPr>
                <w:lang w:eastAsia="zh-CN"/>
              </w:rPr>
            </w:pPr>
          </w:p>
        </w:tc>
        <w:tc>
          <w:tcPr>
            <w:tcW w:w="7230" w:type="dxa"/>
          </w:tcPr>
          <w:p w14:paraId="2C5F6EA8" w14:textId="77777777" w:rsidR="00355F52" w:rsidRDefault="00355F52" w:rsidP="00D277CA">
            <w:pPr>
              <w:rPr>
                <w:lang w:eastAsia="zh-CN"/>
              </w:rPr>
            </w:pPr>
          </w:p>
        </w:tc>
      </w:tr>
    </w:tbl>
    <w:p w14:paraId="03429A84" w14:textId="77777777" w:rsidR="000B2DA5" w:rsidRDefault="000B2DA5" w:rsidP="000B2DA5">
      <w:pPr>
        <w:pStyle w:val="Heading6"/>
      </w:pPr>
      <w:r>
        <w:t>Final WF:</w:t>
      </w:r>
    </w:p>
    <w:p w14:paraId="1A20EAE0" w14:textId="77777777" w:rsidR="00E6540F" w:rsidRDefault="00E6540F" w:rsidP="009777B1">
      <w:pPr>
        <w:rPr>
          <w:lang w:eastAsia="zh-CN"/>
        </w:rPr>
      </w:pPr>
    </w:p>
    <w:p w14:paraId="1848F67C" w14:textId="5E5DBF67" w:rsidR="00FC605F" w:rsidRDefault="00FC605F" w:rsidP="00383D2A">
      <w:pPr>
        <w:pStyle w:val="Heading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lastRenderedPageBreak/>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71E4ADF6" w14:textId="02E5FE1D" w:rsidR="00853393" w:rsidRDefault="00853393" w:rsidP="00FC605F">
      <w:pPr>
        <w:pStyle w:val="Heading6"/>
      </w:pPr>
      <w:r>
        <w:rPr>
          <w:rFonts w:hint="eastAsia"/>
        </w:rPr>
        <w:t>I</w:t>
      </w:r>
      <w:r>
        <w:t>ssue</w:t>
      </w:r>
      <w:r w:rsidR="006D1963">
        <w:t>4</w:t>
      </w:r>
      <w:r>
        <w:t>: Whether dynamic UL grant for the other HARQ processes can serve as ACK for initial CG-SDT transmission</w:t>
      </w:r>
    </w:p>
    <w:p w14:paraId="3FE06D0C" w14:textId="460967EC" w:rsidR="00FC605F" w:rsidRDefault="007552A5" w:rsidP="00FC605F">
      <w:pPr>
        <w:pStyle w:val="Heading6"/>
      </w:pPr>
      <w:r>
        <w:t>Proposed WF:</w:t>
      </w:r>
      <w:r w:rsidR="00FC605F">
        <w:t xml:space="preserve"> </w:t>
      </w:r>
      <w:r>
        <w:t>D</w:t>
      </w:r>
      <w:r w:rsidR="00FC605F">
        <w:t>ynamic uplink grant for HARQ process</w:t>
      </w:r>
      <w:r w:rsidR="00C717CD">
        <w:t xml:space="preserve"> different from the one used for initial CG-SDT transmission</w:t>
      </w:r>
      <w:r w:rsidR="00FC605F">
        <w:t xml:space="preserve"> can serve as acknowledgement for initial CG-SDT transmission</w:t>
      </w:r>
    </w:p>
    <w:tbl>
      <w:tblPr>
        <w:tblStyle w:val="TableGrid"/>
        <w:tblW w:w="8759" w:type="dxa"/>
        <w:tblLayout w:type="fixed"/>
        <w:tblLook w:val="04A0" w:firstRow="1" w:lastRow="0" w:firstColumn="1" w:lastColumn="0" w:noHBand="0" w:noVBand="1"/>
      </w:tblPr>
      <w:tblGrid>
        <w:gridCol w:w="1529"/>
        <w:gridCol w:w="7230"/>
      </w:tblGrid>
      <w:tr w:rsidR="004F573E" w14:paraId="327A4CB2" w14:textId="77777777" w:rsidTr="004F573E">
        <w:tc>
          <w:tcPr>
            <w:tcW w:w="1529" w:type="dxa"/>
          </w:tcPr>
          <w:p w14:paraId="10840060" w14:textId="77777777" w:rsidR="004F573E" w:rsidRDefault="004F573E" w:rsidP="006D169C">
            <w:pPr>
              <w:rPr>
                <w:b/>
                <w:szCs w:val="22"/>
                <w:lang w:eastAsia="zh-CN"/>
              </w:rPr>
            </w:pPr>
            <w:r>
              <w:rPr>
                <w:b/>
                <w:szCs w:val="22"/>
                <w:lang w:eastAsia="zh-CN"/>
              </w:rPr>
              <w:t>Company</w:t>
            </w:r>
          </w:p>
        </w:tc>
        <w:tc>
          <w:tcPr>
            <w:tcW w:w="7230" w:type="dxa"/>
          </w:tcPr>
          <w:p w14:paraId="65240901" w14:textId="77777777" w:rsidR="004F573E" w:rsidRDefault="004F573E" w:rsidP="006D169C">
            <w:pPr>
              <w:rPr>
                <w:b/>
                <w:szCs w:val="22"/>
                <w:lang w:eastAsia="zh-CN"/>
              </w:rPr>
            </w:pPr>
            <w:r>
              <w:rPr>
                <w:b/>
                <w:szCs w:val="22"/>
                <w:lang w:eastAsia="zh-CN"/>
              </w:rPr>
              <w:t>Comments</w:t>
            </w:r>
          </w:p>
        </w:tc>
      </w:tr>
      <w:tr w:rsidR="004F573E" w14:paraId="3F52DB0D" w14:textId="77777777" w:rsidTr="004F573E">
        <w:tc>
          <w:tcPr>
            <w:tcW w:w="1529" w:type="dxa"/>
          </w:tcPr>
          <w:p w14:paraId="18DD20A2" w14:textId="77777777" w:rsidR="004F573E" w:rsidRDefault="004F573E" w:rsidP="006D169C">
            <w:pPr>
              <w:rPr>
                <w:rFonts w:eastAsia="Malgun Gothic"/>
                <w:lang w:eastAsia="ko-KR"/>
              </w:rPr>
            </w:pPr>
          </w:p>
        </w:tc>
        <w:tc>
          <w:tcPr>
            <w:tcW w:w="7230" w:type="dxa"/>
          </w:tcPr>
          <w:p w14:paraId="1C4C89E5" w14:textId="77777777" w:rsidR="004F573E" w:rsidRDefault="004F573E" w:rsidP="006D169C">
            <w:pPr>
              <w:rPr>
                <w:rFonts w:eastAsia="Malgun Gothic"/>
                <w:lang w:eastAsia="ko-KR"/>
              </w:rPr>
            </w:pPr>
          </w:p>
        </w:tc>
      </w:tr>
      <w:tr w:rsidR="004F573E" w14:paraId="36B1EDE9" w14:textId="77777777" w:rsidTr="004F573E">
        <w:tc>
          <w:tcPr>
            <w:tcW w:w="1529" w:type="dxa"/>
          </w:tcPr>
          <w:p w14:paraId="68AA58CA" w14:textId="77777777" w:rsidR="004F573E" w:rsidRDefault="004F573E" w:rsidP="006D169C">
            <w:pPr>
              <w:rPr>
                <w:rFonts w:eastAsia="Malgun Gothic"/>
                <w:lang w:eastAsia="ko-KR"/>
              </w:rPr>
            </w:pPr>
          </w:p>
        </w:tc>
        <w:tc>
          <w:tcPr>
            <w:tcW w:w="7230" w:type="dxa"/>
          </w:tcPr>
          <w:p w14:paraId="797272FB" w14:textId="77777777" w:rsidR="004F573E" w:rsidRPr="00AC321A" w:rsidRDefault="004F573E" w:rsidP="006D169C">
            <w:pPr>
              <w:rPr>
                <w:rFonts w:eastAsia="Malgun Gothic"/>
                <w:lang w:eastAsia="ko-KR"/>
              </w:rPr>
            </w:pPr>
          </w:p>
        </w:tc>
      </w:tr>
      <w:tr w:rsidR="004F573E" w14:paraId="04337245" w14:textId="77777777" w:rsidTr="004F573E">
        <w:tc>
          <w:tcPr>
            <w:tcW w:w="1529" w:type="dxa"/>
          </w:tcPr>
          <w:p w14:paraId="6300DEAE" w14:textId="77777777" w:rsidR="004F573E" w:rsidRDefault="004F573E" w:rsidP="006D169C">
            <w:pPr>
              <w:rPr>
                <w:rFonts w:eastAsia="Malgun Gothic"/>
                <w:lang w:eastAsia="ko-KR"/>
              </w:rPr>
            </w:pPr>
          </w:p>
        </w:tc>
        <w:tc>
          <w:tcPr>
            <w:tcW w:w="7230" w:type="dxa"/>
          </w:tcPr>
          <w:p w14:paraId="44F19D7C" w14:textId="77777777" w:rsidR="004F573E" w:rsidRDefault="004F573E" w:rsidP="006D169C">
            <w:pPr>
              <w:rPr>
                <w:rFonts w:eastAsia="Malgun Gothic"/>
                <w:lang w:eastAsia="ko-KR"/>
              </w:rPr>
            </w:pPr>
          </w:p>
        </w:tc>
      </w:tr>
      <w:tr w:rsidR="004F573E" w14:paraId="08566B5A" w14:textId="77777777" w:rsidTr="004F573E">
        <w:tc>
          <w:tcPr>
            <w:tcW w:w="1529" w:type="dxa"/>
          </w:tcPr>
          <w:p w14:paraId="44B37AD6" w14:textId="77777777" w:rsidR="004F573E" w:rsidRDefault="004F573E" w:rsidP="006D169C">
            <w:pPr>
              <w:rPr>
                <w:lang w:eastAsia="zh-CN"/>
              </w:rPr>
            </w:pPr>
          </w:p>
        </w:tc>
        <w:tc>
          <w:tcPr>
            <w:tcW w:w="7230" w:type="dxa"/>
          </w:tcPr>
          <w:p w14:paraId="1D956BD4" w14:textId="77777777" w:rsidR="004F573E" w:rsidRDefault="004F573E" w:rsidP="006D169C">
            <w:pPr>
              <w:rPr>
                <w:lang w:eastAsia="zh-CN"/>
              </w:rPr>
            </w:pPr>
          </w:p>
        </w:tc>
      </w:tr>
    </w:tbl>
    <w:p w14:paraId="76610C2C" w14:textId="77777777" w:rsidR="00FC605F" w:rsidRDefault="00FC605F" w:rsidP="00FC605F"/>
    <w:p w14:paraId="43163C9F" w14:textId="77777777" w:rsidR="00590DFD" w:rsidRDefault="00590DFD" w:rsidP="00590DFD">
      <w:pPr>
        <w:pStyle w:val="Heading6"/>
      </w:pPr>
      <w:r>
        <w:t>Final WF:</w:t>
      </w:r>
    </w:p>
    <w:p w14:paraId="511CC862" w14:textId="77777777" w:rsidR="00FC605F" w:rsidRPr="00FC605F" w:rsidRDefault="00FC605F" w:rsidP="00FC605F">
      <w:pPr>
        <w:rPr>
          <w:lang w:eastAsia="zh-CN"/>
        </w:rPr>
      </w:pPr>
    </w:p>
    <w:p w14:paraId="5E67C3B4" w14:textId="5307A0DA" w:rsidR="00D45A67" w:rsidRDefault="00D45A67" w:rsidP="00383D2A">
      <w:pPr>
        <w:pStyle w:val="Heading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sidRPr="00262EBE">
              <w:rPr>
                <w:lang w:eastAsia="ko-KR"/>
              </w:rPr>
              <w:lastRenderedPageBreak/>
              <w:t>5.12</w:t>
            </w:r>
            <w:r w:rsidRPr="00262EBE">
              <w:rPr>
                <w:lang w:eastAsia="ko-KR"/>
              </w:rPr>
              <w:tab/>
              <w:t>MAC Reset</w:t>
            </w:r>
            <w:bookmarkEnd w:id="1"/>
            <w:bookmarkEnd w:id="2"/>
            <w:bookmarkEnd w:id="3"/>
            <w:bookmarkEnd w:id="4"/>
            <w:bookmarkEnd w:id="5"/>
            <w:bookmarkEnd w:id="6"/>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stop, if any, ongoing Random Access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SD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C340F36" w14:textId="4C52536F" w:rsidR="004F573E" w:rsidRDefault="004F573E" w:rsidP="00AB2DB2">
      <w:pPr>
        <w:pStyle w:val="Heading6"/>
      </w:pPr>
      <w:r>
        <w:t>Issue</w:t>
      </w:r>
      <w:r w:rsidR="006D1963">
        <w:t>5</w:t>
      </w:r>
      <w:r>
        <w:t>: how should we handle cg-</w:t>
      </w:r>
      <w:proofErr w:type="spellStart"/>
      <w:r>
        <w:t>sdt</w:t>
      </w:r>
      <w:proofErr w:type="spellEnd"/>
      <w:r>
        <w:t>-TAT when MAC resets</w:t>
      </w:r>
    </w:p>
    <w:p w14:paraId="08A0562B" w14:textId="2E1572B7" w:rsidR="002F3EEB" w:rsidRDefault="00C05C75" w:rsidP="00AB2DB2">
      <w:pPr>
        <w:pStyle w:val="Heading6"/>
      </w:pPr>
      <w:r>
        <w:t>Proposed WF: C</w:t>
      </w:r>
      <w:r w:rsidR="002F3EEB">
        <w:t>onsider cg-SD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p>
    <w:p w14:paraId="57EA6A44" w14:textId="77777777" w:rsidR="0020775C" w:rsidRDefault="0020775C" w:rsidP="002F3EEB">
      <w:pPr>
        <w:rPr>
          <w:lang w:eastAsia="zh-CN"/>
        </w:rPr>
      </w:pPr>
    </w:p>
    <w:tbl>
      <w:tblPr>
        <w:tblStyle w:val="TableGrid"/>
        <w:tblW w:w="8759" w:type="dxa"/>
        <w:tblLayout w:type="fixed"/>
        <w:tblLook w:val="04A0" w:firstRow="1" w:lastRow="0" w:firstColumn="1" w:lastColumn="0" w:noHBand="0" w:noVBand="1"/>
      </w:tblPr>
      <w:tblGrid>
        <w:gridCol w:w="1529"/>
        <w:gridCol w:w="7230"/>
      </w:tblGrid>
      <w:tr w:rsidR="00E31062" w14:paraId="5BADA304" w14:textId="77777777" w:rsidTr="00E31062">
        <w:tc>
          <w:tcPr>
            <w:tcW w:w="1529" w:type="dxa"/>
          </w:tcPr>
          <w:p w14:paraId="11ABB253" w14:textId="77777777" w:rsidR="00E31062" w:rsidRDefault="00E31062" w:rsidP="006D169C">
            <w:pPr>
              <w:rPr>
                <w:b/>
                <w:szCs w:val="22"/>
                <w:lang w:eastAsia="zh-CN"/>
              </w:rPr>
            </w:pPr>
            <w:r>
              <w:rPr>
                <w:b/>
                <w:szCs w:val="22"/>
                <w:lang w:eastAsia="zh-CN"/>
              </w:rPr>
              <w:t>Company</w:t>
            </w:r>
          </w:p>
        </w:tc>
        <w:tc>
          <w:tcPr>
            <w:tcW w:w="7230" w:type="dxa"/>
          </w:tcPr>
          <w:p w14:paraId="229F7DE6" w14:textId="77777777" w:rsidR="00E31062" w:rsidRDefault="00E31062" w:rsidP="006D169C">
            <w:pPr>
              <w:rPr>
                <w:b/>
                <w:szCs w:val="22"/>
                <w:lang w:eastAsia="zh-CN"/>
              </w:rPr>
            </w:pPr>
            <w:r>
              <w:rPr>
                <w:b/>
                <w:szCs w:val="22"/>
                <w:lang w:eastAsia="zh-CN"/>
              </w:rPr>
              <w:t>Comments</w:t>
            </w:r>
          </w:p>
        </w:tc>
      </w:tr>
      <w:tr w:rsidR="00E31062" w14:paraId="36C5D147" w14:textId="77777777" w:rsidTr="00E31062">
        <w:tc>
          <w:tcPr>
            <w:tcW w:w="1529" w:type="dxa"/>
          </w:tcPr>
          <w:p w14:paraId="2F53C5B8" w14:textId="77777777" w:rsidR="00E31062" w:rsidRDefault="00E31062" w:rsidP="006D169C">
            <w:pPr>
              <w:rPr>
                <w:rFonts w:eastAsia="Malgun Gothic"/>
                <w:lang w:eastAsia="ko-KR"/>
              </w:rPr>
            </w:pPr>
          </w:p>
        </w:tc>
        <w:tc>
          <w:tcPr>
            <w:tcW w:w="7230" w:type="dxa"/>
          </w:tcPr>
          <w:p w14:paraId="70DF04BE" w14:textId="77777777" w:rsidR="00E31062" w:rsidRDefault="00E31062" w:rsidP="006D169C">
            <w:pPr>
              <w:rPr>
                <w:rFonts w:eastAsia="Malgun Gothic"/>
                <w:lang w:eastAsia="ko-KR"/>
              </w:rPr>
            </w:pPr>
          </w:p>
        </w:tc>
      </w:tr>
      <w:tr w:rsidR="00E31062" w14:paraId="0CDC24E6" w14:textId="77777777" w:rsidTr="00E31062">
        <w:tc>
          <w:tcPr>
            <w:tcW w:w="1529" w:type="dxa"/>
          </w:tcPr>
          <w:p w14:paraId="5DFA6C21" w14:textId="77777777" w:rsidR="00E31062" w:rsidRDefault="00E31062" w:rsidP="006D169C">
            <w:pPr>
              <w:rPr>
                <w:rFonts w:eastAsia="Malgun Gothic"/>
                <w:lang w:eastAsia="ko-KR"/>
              </w:rPr>
            </w:pPr>
          </w:p>
        </w:tc>
        <w:tc>
          <w:tcPr>
            <w:tcW w:w="7230" w:type="dxa"/>
          </w:tcPr>
          <w:p w14:paraId="568A25E2" w14:textId="77777777" w:rsidR="00E31062" w:rsidRPr="00AC321A" w:rsidRDefault="00E31062" w:rsidP="006D169C">
            <w:pPr>
              <w:rPr>
                <w:rFonts w:eastAsia="Malgun Gothic"/>
                <w:lang w:eastAsia="ko-KR"/>
              </w:rPr>
            </w:pPr>
          </w:p>
        </w:tc>
      </w:tr>
      <w:tr w:rsidR="00E31062" w14:paraId="7D402478" w14:textId="77777777" w:rsidTr="00E31062">
        <w:tc>
          <w:tcPr>
            <w:tcW w:w="1529" w:type="dxa"/>
          </w:tcPr>
          <w:p w14:paraId="74803E34" w14:textId="77777777" w:rsidR="00E31062" w:rsidRDefault="00E31062" w:rsidP="006D169C">
            <w:pPr>
              <w:rPr>
                <w:rFonts w:eastAsia="Malgun Gothic"/>
                <w:lang w:eastAsia="ko-KR"/>
              </w:rPr>
            </w:pPr>
          </w:p>
        </w:tc>
        <w:tc>
          <w:tcPr>
            <w:tcW w:w="7230" w:type="dxa"/>
          </w:tcPr>
          <w:p w14:paraId="6F00656E" w14:textId="77777777" w:rsidR="00E31062" w:rsidRDefault="00E31062" w:rsidP="006D169C">
            <w:pPr>
              <w:rPr>
                <w:rFonts w:eastAsia="Malgun Gothic"/>
                <w:lang w:eastAsia="ko-KR"/>
              </w:rPr>
            </w:pPr>
          </w:p>
        </w:tc>
      </w:tr>
      <w:tr w:rsidR="00E31062" w14:paraId="4ED63747" w14:textId="77777777" w:rsidTr="00E31062">
        <w:tc>
          <w:tcPr>
            <w:tcW w:w="1529" w:type="dxa"/>
          </w:tcPr>
          <w:p w14:paraId="20C40502" w14:textId="77777777" w:rsidR="00E31062" w:rsidRDefault="00E31062" w:rsidP="006D169C">
            <w:pPr>
              <w:rPr>
                <w:lang w:eastAsia="zh-CN"/>
              </w:rPr>
            </w:pPr>
          </w:p>
        </w:tc>
        <w:tc>
          <w:tcPr>
            <w:tcW w:w="7230" w:type="dxa"/>
          </w:tcPr>
          <w:p w14:paraId="0D09DFAA" w14:textId="77777777" w:rsidR="00E31062" w:rsidRDefault="00E31062" w:rsidP="006D169C">
            <w:pPr>
              <w:rPr>
                <w:lang w:eastAsia="zh-CN"/>
              </w:rPr>
            </w:pPr>
          </w:p>
        </w:tc>
      </w:tr>
    </w:tbl>
    <w:p w14:paraId="0B137351" w14:textId="77777777" w:rsidR="00AB2DB2" w:rsidRDefault="00AB2DB2" w:rsidP="00AB2DB2"/>
    <w:p w14:paraId="3E16D22D" w14:textId="77777777" w:rsidR="00CE1B0B" w:rsidRDefault="00CE1B0B" w:rsidP="00CE1B0B">
      <w:pPr>
        <w:pStyle w:val="Heading6"/>
      </w:pPr>
      <w:r>
        <w:t>Final WF:</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TableGrid"/>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r w:rsidRPr="00D27132">
              <w:lastRenderedPageBreak/>
              <w:t>ConfiguredGrantConfig</w:t>
            </w:r>
            <w:proofErr w:type="spellEnd"/>
            <w:r w:rsidRPr="00D27132">
              <w:t xml:space="preserve"> ::=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r w:rsidRPr="00D27132">
              <w:t>interSlot</w:t>
            </w:r>
            <w:proofErr w:type="spellEnd"/>
            <w:r w:rsidRPr="00D27132">
              <w:t>}                                       OPTIONAL,   -- Need S</w:t>
            </w:r>
          </w:p>
          <w:p w14:paraId="5417AFBB" w14:textId="77777777" w:rsidR="00863034" w:rsidRPr="00D27132" w:rsidRDefault="00863034" w:rsidP="00863034">
            <w:pPr>
              <w:pStyle w:val="PL"/>
            </w:pPr>
            <w:r w:rsidRPr="00D27132">
              <w:t xml:space="preserve">    cg-DMRS-Configuration               DMRS-</w:t>
            </w:r>
            <w:proofErr w:type="spellStart"/>
            <w:r w:rsidRPr="00D27132">
              <w:t>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qam256, qam64LowSE}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qam256, qam64LowSE}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 CG-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 resourceAllocationType0, resourceAllocationType1,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config2}                                                    OPTIONAL,   --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n0, n1},</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disabled}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Processes                  INTEGER(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n1, n2,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s1-0231, s2-0303, s3-0000}                                  OPTIONAL,   -- Need R</w:t>
            </w:r>
          </w:p>
        </w:tc>
      </w:tr>
    </w:tbl>
    <w:p w14:paraId="5CD6FCDA" w14:textId="7C3DA5C2" w:rsidR="00805B84" w:rsidRDefault="00A9205C" w:rsidP="00E400A2">
      <w:pPr>
        <w:pStyle w:val="3GPPText"/>
        <w:rPr>
          <w:lang w:val="en-GB" w:eastAsia="zh-CN"/>
        </w:rPr>
      </w:pPr>
      <w:r>
        <w:rPr>
          <w:lang w:val="en-GB" w:eastAsia="zh-CN"/>
        </w:rPr>
        <w:t>We thus ask the following question:</w:t>
      </w:r>
    </w:p>
    <w:p w14:paraId="326F6132" w14:textId="0D57AC4F" w:rsidR="002A3EBC" w:rsidRPr="004839A8" w:rsidRDefault="002A3EBC" w:rsidP="004839A8">
      <w:pPr>
        <w:pStyle w:val="Heading6"/>
      </w:pPr>
      <w:r w:rsidRPr="004839A8">
        <w:t>Issue</w:t>
      </w:r>
      <w:r w:rsidR="006D1963">
        <w:t>6</w:t>
      </w:r>
      <w:r w:rsidRPr="004839A8">
        <w:t>: RV for autonomous retransmission for initial CG-SDT</w:t>
      </w:r>
    </w:p>
    <w:p w14:paraId="640CEF85" w14:textId="7D179908" w:rsidR="00A9205C" w:rsidRPr="004839A8" w:rsidRDefault="004839A8" w:rsidP="004839A8">
      <w:pPr>
        <w:pStyle w:val="Heading6"/>
      </w:pPr>
      <w:r w:rsidRPr="004839A8">
        <w:t>Proposed WF:</w:t>
      </w:r>
      <w:r w:rsidR="00A9205C" w:rsidRPr="007040D8">
        <w:t xml:space="preserve"> RV of the autonomous retransmission for initial CG-SDT transmission can be configured by RRC and be the same as the current field </w:t>
      </w:r>
      <w:proofErr w:type="spellStart"/>
      <w:r w:rsidR="00A9205C" w:rsidRPr="007040D8">
        <w:t>repK</w:t>
      </w:r>
      <w:proofErr w:type="spellEnd"/>
      <w:r w:rsidR="00A9205C" w:rsidRPr="007040D8">
        <w:t>-RV</w:t>
      </w:r>
    </w:p>
    <w:tbl>
      <w:tblPr>
        <w:tblStyle w:val="TableGrid"/>
        <w:tblW w:w="8759" w:type="dxa"/>
        <w:tblLayout w:type="fixed"/>
        <w:tblLook w:val="04A0" w:firstRow="1" w:lastRow="0" w:firstColumn="1" w:lastColumn="0" w:noHBand="0" w:noVBand="1"/>
      </w:tblPr>
      <w:tblGrid>
        <w:gridCol w:w="1529"/>
        <w:gridCol w:w="7230"/>
      </w:tblGrid>
      <w:tr w:rsidR="00023A02" w14:paraId="543B096D" w14:textId="77777777" w:rsidTr="00023A02">
        <w:tc>
          <w:tcPr>
            <w:tcW w:w="1529" w:type="dxa"/>
          </w:tcPr>
          <w:p w14:paraId="503672AF" w14:textId="77777777" w:rsidR="00023A02" w:rsidRDefault="00023A02" w:rsidP="006D169C">
            <w:pPr>
              <w:rPr>
                <w:b/>
                <w:szCs w:val="22"/>
                <w:lang w:eastAsia="zh-CN"/>
              </w:rPr>
            </w:pPr>
            <w:r>
              <w:rPr>
                <w:b/>
                <w:szCs w:val="22"/>
                <w:lang w:eastAsia="zh-CN"/>
              </w:rPr>
              <w:t>Company</w:t>
            </w:r>
          </w:p>
        </w:tc>
        <w:tc>
          <w:tcPr>
            <w:tcW w:w="7230" w:type="dxa"/>
          </w:tcPr>
          <w:p w14:paraId="00017D92" w14:textId="77777777" w:rsidR="00023A02" w:rsidRDefault="00023A02" w:rsidP="006D169C">
            <w:pPr>
              <w:rPr>
                <w:b/>
                <w:szCs w:val="22"/>
                <w:lang w:eastAsia="zh-CN"/>
              </w:rPr>
            </w:pPr>
            <w:r>
              <w:rPr>
                <w:b/>
                <w:szCs w:val="22"/>
                <w:lang w:eastAsia="zh-CN"/>
              </w:rPr>
              <w:t>Comments</w:t>
            </w:r>
          </w:p>
        </w:tc>
      </w:tr>
      <w:tr w:rsidR="00023A02" w14:paraId="41C88CC7" w14:textId="77777777" w:rsidTr="00023A02">
        <w:tc>
          <w:tcPr>
            <w:tcW w:w="1529" w:type="dxa"/>
          </w:tcPr>
          <w:p w14:paraId="77E58E0F" w14:textId="77777777" w:rsidR="00023A02" w:rsidRDefault="00023A02" w:rsidP="006D169C">
            <w:pPr>
              <w:rPr>
                <w:rFonts w:eastAsia="Malgun Gothic"/>
                <w:lang w:eastAsia="ko-KR"/>
              </w:rPr>
            </w:pPr>
          </w:p>
        </w:tc>
        <w:tc>
          <w:tcPr>
            <w:tcW w:w="7230" w:type="dxa"/>
          </w:tcPr>
          <w:p w14:paraId="43A8E791" w14:textId="77777777" w:rsidR="00023A02" w:rsidRDefault="00023A02" w:rsidP="006D169C">
            <w:pPr>
              <w:rPr>
                <w:rFonts w:eastAsia="Malgun Gothic"/>
                <w:lang w:eastAsia="ko-KR"/>
              </w:rPr>
            </w:pPr>
          </w:p>
        </w:tc>
      </w:tr>
      <w:tr w:rsidR="00023A02" w14:paraId="28076DDA" w14:textId="77777777" w:rsidTr="00023A02">
        <w:tc>
          <w:tcPr>
            <w:tcW w:w="1529" w:type="dxa"/>
          </w:tcPr>
          <w:p w14:paraId="45CD85BC" w14:textId="77777777" w:rsidR="00023A02" w:rsidRDefault="00023A02" w:rsidP="006D169C">
            <w:pPr>
              <w:rPr>
                <w:rFonts w:eastAsia="Malgun Gothic"/>
                <w:lang w:eastAsia="ko-KR"/>
              </w:rPr>
            </w:pPr>
          </w:p>
        </w:tc>
        <w:tc>
          <w:tcPr>
            <w:tcW w:w="7230" w:type="dxa"/>
          </w:tcPr>
          <w:p w14:paraId="54464D11" w14:textId="77777777" w:rsidR="00023A02" w:rsidRPr="00AC321A" w:rsidRDefault="00023A02" w:rsidP="006D169C">
            <w:pPr>
              <w:rPr>
                <w:rFonts w:eastAsia="Malgun Gothic"/>
                <w:lang w:eastAsia="ko-KR"/>
              </w:rPr>
            </w:pPr>
          </w:p>
        </w:tc>
      </w:tr>
      <w:tr w:rsidR="00023A02" w14:paraId="287A102D" w14:textId="77777777" w:rsidTr="00023A02">
        <w:tc>
          <w:tcPr>
            <w:tcW w:w="1529" w:type="dxa"/>
          </w:tcPr>
          <w:p w14:paraId="400E1485" w14:textId="77777777" w:rsidR="00023A02" w:rsidRDefault="00023A02" w:rsidP="006D169C">
            <w:pPr>
              <w:rPr>
                <w:rFonts w:eastAsia="Malgun Gothic"/>
                <w:lang w:eastAsia="ko-KR"/>
              </w:rPr>
            </w:pPr>
          </w:p>
        </w:tc>
        <w:tc>
          <w:tcPr>
            <w:tcW w:w="7230" w:type="dxa"/>
          </w:tcPr>
          <w:p w14:paraId="6DDF3ED3" w14:textId="77777777" w:rsidR="00023A02" w:rsidRDefault="00023A02" w:rsidP="006D169C">
            <w:pPr>
              <w:rPr>
                <w:rFonts w:eastAsia="Malgun Gothic"/>
                <w:lang w:eastAsia="ko-KR"/>
              </w:rPr>
            </w:pPr>
          </w:p>
        </w:tc>
      </w:tr>
      <w:tr w:rsidR="00023A02" w14:paraId="3FAA6098" w14:textId="77777777" w:rsidTr="00023A02">
        <w:tc>
          <w:tcPr>
            <w:tcW w:w="1529" w:type="dxa"/>
          </w:tcPr>
          <w:p w14:paraId="6DCB5AFF" w14:textId="77777777" w:rsidR="00023A02" w:rsidRDefault="00023A02" w:rsidP="006D169C">
            <w:pPr>
              <w:rPr>
                <w:lang w:eastAsia="zh-CN"/>
              </w:rPr>
            </w:pPr>
          </w:p>
        </w:tc>
        <w:tc>
          <w:tcPr>
            <w:tcW w:w="7230" w:type="dxa"/>
          </w:tcPr>
          <w:p w14:paraId="11DBFDF5" w14:textId="77777777" w:rsidR="00023A02" w:rsidRDefault="00023A02" w:rsidP="006D169C">
            <w:pPr>
              <w:rPr>
                <w:lang w:eastAsia="zh-CN"/>
              </w:rPr>
            </w:pPr>
          </w:p>
        </w:tc>
      </w:tr>
    </w:tbl>
    <w:p w14:paraId="064870BA" w14:textId="77777777" w:rsidR="007040D8" w:rsidRDefault="007040D8" w:rsidP="007040D8"/>
    <w:p w14:paraId="66B2554A" w14:textId="77777777" w:rsidR="00737E41" w:rsidRDefault="00737E41" w:rsidP="00737E41">
      <w:pPr>
        <w:pStyle w:val="Heading6"/>
      </w:pPr>
      <w:r>
        <w:t>Final WF:</w:t>
      </w:r>
    </w:p>
    <w:p w14:paraId="0C024357" w14:textId="77777777" w:rsidR="007040D8" w:rsidRPr="007040D8" w:rsidRDefault="007040D8" w:rsidP="00E400A2">
      <w:pPr>
        <w:pStyle w:val="3GPPText"/>
        <w:rPr>
          <w:b/>
          <w:i/>
          <w:lang w:val="en-GB" w:eastAsia="zh-CN"/>
        </w:rPr>
      </w:pPr>
    </w:p>
    <w:p w14:paraId="2519BDE9" w14:textId="77777777" w:rsidR="00F90C19" w:rsidRPr="00F90C19" w:rsidRDefault="00F90C19" w:rsidP="00E400A2">
      <w:pPr>
        <w:pStyle w:val="3GPPText"/>
        <w:rPr>
          <w:b/>
          <w:i/>
          <w:lang w:val="en-GB" w:eastAsia="zh-CN"/>
        </w:rPr>
      </w:pPr>
    </w:p>
    <w:p w14:paraId="16CFE59F" w14:textId="41C7886B" w:rsidR="00286876" w:rsidRDefault="00DC437C" w:rsidP="00DC437C">
      <w:pPr>
        <w:pStyle w:val="Heading1"/>
      </w:pPr>
      <w:r>
        <w:rPr>
          <w:rFonts w:hint="eastAsia"/>
          <w:lang w:eastAsia="zh-CN"/>
        </w:rPr>
        <w:lastRenderedPageBreak/>
        <w:t>R</w:t>
      </w:r>
      <w:r>
        <w:rPr>
          <w:lang w:eastAsia="zh-CN"/>
        </w:rPr>
        <w:t>emaining common UP issues</w:t>
      </w:r>
    </w:p>
    <w:p w14:paraId="78282DAE" w14:textId="5A82BA27" w:rsidR="00C97CC2" w:rsidRDefault="00C97CC2" w:rsidP="00C97CC2">
      <w:pPr>
        <w:pStyle w:val="Heading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RSRP-</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TableGrid"/>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DengXian"/>
              </w:rPr>
            </w:pPr>
            <w:bookmarkStart w:id="7" w:name="_Hlk79688978"/>
            <w:r w:rsidRPr="001402B1">
              <w:rPr>
                <w:color w:val="FF0000"/>
              </w:rPr>
              <w:t>Editor’s Note: FFS whether the RSRP threshold for UL carrier selection is common for both CG and RA-SDT.</w:t>
            </w:r>
            <w:bookmarkEnd w:id="7"/>
          </w:p>
        </w:tc>
      </w:tr>
    </w:tbl>
    <w:p w14:paraId="017B52C5" w14:textId="77777777" w:rsidR="00F20254" w:rsidRPr="00EB50A9" w:rsidRDefault="00F20254" w:rsidP="00F20254">
      <w:pPr>
        <w:rPr>
          <w:lang w:eastAsia="ja-JP"/>
        </w:rPr>
      </w:pPr>
      <w:r>
        <w:rPr>
          <w:lang w:eastAsia="ja-JP"/>
        </w:rPr>
        <w:t>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RSRP-</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0EE46BB8" w14:textId="777A1B27" w:rsidR="004839A8" w:rsidRDefault="004839A8" w:rsidP="00450CC6">
      <w:pPr>
        <w:pStyle w:val="Heading6"/>
      </w:pPr>
      <w:r>
        <w:t>Issue</w:t>
      </w:r>
      <w:r w:rsidR="006D1963">
        <w:t>7</w:t>
      </w:r>
      <w:r>
        <w:t>: Carrier selection threshold for CG and RA-SDT</w:t>
      </w:r>
    </w:p>
    <w:p w14:paraId="732312B3" w14:textId="20E3A2CD" w:rsidR="00F20254" w:rsidRPr="00450CC6" w:rsidRDefault="003D0C53" w:rsidP="00450CC6">
      <w:pPr>
        <w:pStyle w:val="Heading6"/>
      </w:pPr>
      <w:r>
        <w:t>Proposed WF:</w:t>
      </w:r>
      <w:r w:rsidR="0039703F" w:rsidRPr="00450CC6">
        <w:t xml:space="preserve"> </w:t>
      </w:r>
      <w:proofErr w:type="spellStart"/>
      <w:r w:rsidR="00F20254" w:rsidRPr="0025014A">
        <w:t>sdt</w:t>
      </w:r>
      <w:proofErr w:type="spellEnd"/>
      <w:r w:rsidR="00F20254" w:rsidRPr="0025014A">
        <w:t>-RSRP-</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SDT and CG-SDT</w:t>
      </w:r>
    </w:p>
    <w:tbl>
      <w:tblPr>
        <w:tblStyle w:val="TableGrid"/>
        <w:tblW w:w="8759" w:type="dxa"/>
        <w:tblLayout w:type="fixed"/>
        <w:tblLook w:val="04A0" w:firstRow="1" w:lastRow="0" w:firstColumn="1" w:lastColumn="0" w:noHBand="0" w:noVBand="1"/>
      </w:tblPr>
      <w:tblGrid>
        <w:gridCol w:w="1529"/>
        <w:gridCol w:w="7230"/>
      </w:tblGrid>
      <w:tr w:rsidR="00023A02" w14:paraId="3A8EEDC3" w14:textId="77777777" w:rsidTr="00023A02">
        <w:tc>
          <w:tcPr>
            <w:tcW w:w="1529" w:type="dxa"/>
          </w:tcPr>
          <w:p w14:paraId="065BCE42" w14:textId="77777777" w:rsidR="00023A02" w:rsidRDefault="00023A02" w:rsidP="006D169C">
            <w:pPr>
              <w:rPr>
                <w:b/>
                <w:szCs w:val="22"/>
                <w:lang w:eastAsia="zh-CN"/>
              </w:rPr>
            </w:pPr>
            <w:r>
              <w:rPr>
                <w:b/>
                <w:szCs w:val="22"/>
                <w:lang w:eastAsia="zh-CN"/>
              </w:rPr>
              <w:t>Company</w:t>
            </w:r>
          </w:p>
        </w:tc>
        <w:tc>
          <w:tcPr>
            <w:tcW w:w="7230" w:type="dxa"/>
          </w:tcPr>
          <w:p w14:paraId="43695281" w14:textId="77777777" w:rsidR="00023A02" w:rsidRDefault="00023A02" w:rsidP="006D169C">
            <w:pPr>
              <w:rPr>
                <w:b/>
                <w:szCs w:val="22"/>
                <w:lang w:eastAsia="zh-CN"/>
              </w:rPr>
            </w:pPr>
            <w:r>
              <w:rPr>
                <w:b/>
                <w:szCs w:val="22"/>
                <w:lang w:eastAsia="zh-CN"/>
              </w:rPr>
              <w:t>Comments</w:t>
            </w:r>
          </w:p>
        </w:tc>
      </w:tr>
      <w:tr w:rsidR="00023A02" w14:paraId="7DE2F1C6" w14:textId="77777777" w:rsidTr="00023A02">
        <w:tc>
          <w:tcPr>
            <w:tcW w:w="1529" w:type="dxa"/>
          </w:tcPr>
          <w:p w14:paraId="184435F2" w14:textId="77777777" w:rsidR="00023A02" w:rsidRDefault="00023A02" w:rsidP="006D169C">
            <w:pPr>
              <w:rPr>
                <w:rFonts w:eastAsia="Malgun Gothic"/>
                <w:lang w:eastAsia="ko-KR"/>
              </w:rPr>
            </w:pPr>
          </w:p>
        </w:tc>
        <w:tc>
          <w:tcPr>
            <w:tcW w:w="7230" w:type="dxa"/>
          </w:tcPr>
          <w:p w14:paraId="381AF983" w14:textId="77777777" w:rsidR="00023A02" w:rsidRDefault="00023A02" w:rsidP="006D169C">
            <w:pPr>
              <w:rPr>
                <w:rFonts w:eastAsia="Malgun Gothic"/>
                <w:lang w:eastAsia="ko-KR"/>
              </w:rPr>
            </w:pPr>
          </w:p>
        </w:tc>
      </w:tr>
      <w:tr w:rsidR="00023A02" w14:paraId="4165FF25" w14:textId="77777777" w:rsidTr="00023A02">
        <w:tc>
          <w:tcPr>
            <w:tcW w:w="1529" w:type="dxa"/>
          </w:tcPr>
          <w:p w14:paraId="06623B4F" w14:textId="77777777" w:rsidR="00023A02" w:rsidRDefault="00023A02" w:rsidP="006D169C">
            <w:pPr>
              <w:rPr>
                <w:rFonts w:eastAsia="Malgun Gothic"/>
                <w:lang w:eastAsia="ko-KR"/>
              </w:rPr>
            </w:pPr>
          </w:p>
        </w:tc>
        <w:tc>
          <w:tcPr>
            <w:tcW w:w="7230" w:type="dxa"/>
          </w:tcPr>
          <w:p w14:paraId="25798166" w14:textId="77777777" w:rsidR="00023A02" w:rsidRPr="00AC321A" w:rsidRDefault="00023A02" w:rsidP="006D169C">
            <w:pPr>
              <w:rPr>
                <w:rFonts w:eastAsia="Malgun Gothic"/>
                <w:lang w:eastAsia="ko-KR"/>
              </w:rPr>
            </w:pPr>
          </w:p>
        </w:tc>
      </w:tr>
      <w:tr w:rsidR="00023A02" w14:paraId="3685DFA6" w14:textId="77777777" w:rsidTr="00023A02">
        <w:tc>
          <w:tcPr>
            <w:tcW w:w="1529" w:type="dxa"/>
          </w:tcPr>
          <w:p w14:paraId="00FA12AA" w14:textId="77777777" w:rsidR="00023A02" w:rsidRDefault="00023A02" w:rsidP="006D169C">
            <w:pPr>
              <w:rPr>
                <w:rFonts w:eastAsia="Malgun Gothic"/>
                <w:lang w:eastAsia="ko-KR"/>
              </w:rPr>
            </w:pPr>
          </w:p>
        </w:tc>
        <w:tc>
          <w:tcPr>
            <w:tcW w:w="7230" w:type="dxa"/>
          </w:tcPr>
          <w:p w14:paraId="71110F53" w14:textId="77777777" w:rsidR="00023A02" w:rsidRDefault="00023A02" w:rsidP="006D169C">
            <w:pPr>
              <w:rPr>
                <w:rFonts w:eastAsia="Malgun Gothic"/>
                <w:lang w:eastAsia="ko-KR"/>
              </w:rPr>
            </w:pPr>
          </w:p>
        </w:tc>
      </w:tr>
      <w:tr w:rsidR="00023A02" w14:paraId="1C890C54" w14:textId="77777777" w:rsidTr="00023A02">
        <w:tc>
          <w:tcPr>
            <w:tcW w:w="1529" w:type="dxa"/>
          </w:tcPr>
          <w:p w14:paraId="48E1A22B" w14:textId="77777777" w:rsidR="00023A02" w:rsidRDefault="00023A02" w:rsidP="006D169C">
            <w:pPr>
              <w:rPr>
                <w:lang w:eastAsia="zh-CN"/>
              </w:rPr>
            </w:pPr>
          </w:p>
        </w:tc>
        <w:tc>
          <w:tcPr>
            <w:tcW w:w="7230" w:type="dxa"/>
          </w:tcPr>
          <w:p w14:paraId="7C4C7748" w14:textId="77777777" w:rsidR="00023A02" w:rsidRDefault="00023A02" w:rsidP="006D169C">
            <w:pPr>
              <w:rPr>
                <w:lang w:eastAsia="zh-CN"/>
              </w:rPr>
            </w:pPr>
          </w:p>
        </w:tc>
      </w:tr>
    </w:tbl>
    <w:p w14:paraId="50AAC011" w14:textId="77777777" w:rsidR="0039703F" w:rsidRDefault="0039703F" w:rsidP="0039703F"/>
    <w:p w14:paraId="269AEC8C" w14:textId="77777777" w:rsidR="00576A33" w:rsidRDefault="00576A33" w:rsidP="00576A33">
      <w:pPr>
        <w:pStyle w:val="Heading6"/>
      </w:pPr>
      <w:r>
        <w:t>Final WF:</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59C1FB5F" w:rsidR="00EC2CFB" w:rsidRDefault="00EE6B04" w:rsidP="00A652B9">
      <w:pPr>
        <w:pStyle w:val="3GPPText"/>
        <w:rPr>
          <w:lang w:val="en-GB" w:eastAsia="zh-CN"/>
        </w:rPr>
      </w:pPr>
      <w:r>
        <w:rPr>
          <w:lang w:val="en-GB" w:eastAsia="zh-CN"/>
        </w:rPr>
        <w:t xml:space="preserve">During the offline email discussion during R2#116bis-e, it has been pointed out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79CB8CD" w14:textId="2A387FD9" w:rsidR="00FB0AC8" w:rsidRDefault="00FB0AC8" w:rsidP="00F31A16">
      <w:pPr>
        <w:pStyle w:val="Heading6"/>
      </w:pPr>
      <w:r>
        <w:rPr>
          <w:rFonts w:hint="eastAsia"/>
        </w:rPr>
        <w:t>I</w:t>
      </w:r>
      <w:r>
        <w:t>ssue</w:t>
      </w:r>
      <w:r w:rsidR="006D1963">
        <w:t>8</w:t>
      </w:r>
      <w:r>
        <w:t xml:space="preserve">: SRB handling at </w:t>
      </w:r>
      <w:proofErr w:type="spellStart"/>
      <w:r w:rsidR="00E55E0A">
        <w:t>RRCRelease</w:t>
      </w:r>
      <w:proofErr w:type="spellEnd"/>
      <w:r w:rsidR="00E55E0A">
        <w:t xml:space="preserve"> or SDT initiat</w:t>
      </w:r>
      <w:r w:rsidR="00BD694F">
        <w:t>ion</w:t>
      </w:r>
    </w:p>
    <w:p w14:paraId="76EBC940" w14:textId="5211C971" w:rsidR="00F31A16" w:rsidRPr="00450CC6" w:rsidRDefault="00FB0AC8" w:rsidP="00F31A16">
      <w:pPr>
        <w:pStyle w:val="Heading6"/>
      </w:pPr>
      <w:r>
        <w:t>Proposed WF: F</w:t>
      </w:r>
      <w:r w:rsidR="001810C1">
        <w:t xml:space="preserve">or SRBs, PDCP SDUs should be discarded upon reception of </w:t>
      </w:r>
      <w:proofErr w:type="spellStart"/>
      <w:r w:rsidR="001810C1">
        <w:t>RRCRelease</w:t>
      </w:r>
      <w:proofErr w:type="spellEnd"/>
      <w:r w:rsidR="001810C1">
        <w:t xml:space="preserve"> message including </w:t>
      </w:r>
      <w:proofErr w:type="spellStart"/>
      <w:r w:rsidR="001810C1">
        <w:t>suspendConfig</w:t>
      </w:r>
      <w:proofErr w:type="spellEnd"/>
    </w:p>
    <w:tbl>
      <w:tblPr>
        <w:tblStyle w:val="TableGrid"/>
        <w:tblW w:w="8759" w:type="dxa"/>
        <w:tblLayout w:type="fixed"/>
        <w:tblLook w:val="04A0" w:firstRow="1" w:lastRow="0" w:firstColumn="1" w:lastColumn="0" w:noHBand="0" w:noVBand="1"/>
      </w:tblPr>
      <w:tblGrid>
        <w:gridCol w:w="1529"/>
        <w:gridCol w:w="7230"/>
      </w:tblGrid>
      <w:tr w:rsidR="00023A02" w14:paraId="69805D7D" w14:textId="77777777" w:rsidTr="00023A02">
        <w:tc>
          <w:tcPr>
            <w:tcW w:w="1529" w:type="dxa"/>
          </w:tcPr>
          <w:p w14:paraId="4E94A00C" w14:textId="77777777" w:rsidR="00023A02" w:rsidRDefault="00023A02" w:rsidP="006D169C">
            <w:pPr>
              <w:rPr>
                <w:b/>
                <w:szCs w:val="22"/>
                <w:lang w:eastAsia="zh-CN"/>
              </w:rPr>
            </w:pPr>
            <w:r>
              <w:rPr>
                <w:b/>
                <w:szCs w:val="22"/>
                <w:lang w:eastAsia="zh-CN"/>
              </w:rPr>
              <w:t>Company</w:t>
            </w:r>
          </w:p>
        </w:tc>
        <w:tc>
          <w:tcPr>
            <w:tcW w:w="7230" w:type="dxa"/>
          </w:tcPr>
          <w:p w14:paraId="6BC7C292" w14:textId="77777777" w:rsidR="00023A02" w:rsidRDefault="00023A02" w:rsidP="006D169C">
            <w:pPr>
              <w:rPr>
                <w:b/>
                <w:szCs w:val="22"/>
                <w:lang w:eastAsia="zh-CN"/>
              </w:rPr>
            </w:pPr>
            <w:r>
              <w:rPr>
                <w:b/>
                <w:szCs w:val="22"/>
                <w:lang w:eastAsia="zh-CN"/>
              </w:rPr>
              <w:t>Comments</w:t>
            </w:r>
          </w:p>
        </w:tc>
      </w:tr>
      <w:tr w:rsidR="00023A02" w14:paraId="07BA4B97" w14:textId="77777777" w:rsidTr="00023A02">
        <w:tc>
          <w:tcPr>
            <w:tcW w:w="1529" w:type="dxa"/>
          </w:tcPr>
          <w:p w14:paraId="7C8F6763" w14:textId="77777777" w:rsidR="00023A02" w:rsidRDefault="00023A02" w:rsidP="006D169C">
            <w:pPr>
              <w:rPr>
                <w:rFonts w:eastAsia="Malgun Gothic"/>
                <w:lang w:eastAsia="ko-KR"/>
              </w:rPr>
            </w:pPr>
          </w:p>
        </w:tc>
        <w:tc>
          <w:tcPr>
            <w:tcW w:w="7230" w:type="dxa"/>
          </w:tcPr>
          <w:p w14:paraId="1A4943CA" w14:textId="77777777" w:rsidR="00023A02" w:rsidRDefault="00023A02" w:rsidP="006D169C">
            <w:pPr>
              <w:rPr>
                <w:rFonts w:eastAsia="Malgun Gothic"/>
                <w:lang w:eastAsia="ko-KR"/>
              </w:rPr>
            </w:pPr>
          </w:p>
        </w:tc>
      </w:tr>
      <w:tr w:rsidR="00023A02" w14:paraId="75411146" w14:textId="77777777" w:rsidTr="00023A02">
        <w:tc>
          <w:tcPr>
            <w:tcW w:w="1529" w:type="dxa"/>
          </w:tcPr>
          <w:p w14:paraId="10F2A3F8" w14:textId="77777777" w:rsidR="00023A02" w:rsidRDefault="00023A02" w:rsidP="006D169C">
            <w:pPr>
              <w:rPr>
                <w:rFonts w:eastAsia="Malgun Gothic"/>
                <w:lang w:eastAsia="ko-KR"/>
              </w:rPr>
            </w:pPr>
          </w:p>
        </w:tc>
        <w:tc>
          <w:tcPr>
            <w:tcW w:w="7230" w:type="dxa"/>
          </w:tcPr>
          <w:p w14:paraId="718ACF56" w14:textId="77777777" w:rsidR="00023A02" w:rsidRPr="00AC321A" w:rsidRDefault="00023A02" w:rsidP="006D169C">
            <w:pPr>
              <w:rPr>
                <w:rFonts w:eastAsia="Malgun Gothic"/>
                <w:lang w:eastAsia="ko-KR"/>
              </w:rPr>
            </w:pPr>
          </w:p>
        </w:tc>
      </w:tr>
      <w:tr w:rsidR="00023A02" w14:paraId="6D447D9A" w14:textId="77777777" w:rsidTr="00023A02">
        <w:tc>
          <w:tcPr>
            <w:tcW w:w="1529" w:type="dxa"/>
          </w:tcPr>
          <w:p w14:paraId="5C408E28" w14:textId="77777777" w:rsidR="00023A02" w:rsidRDefault="00023A02" w:rsidP="006D169C">
            <w:pPr>
              <w:rPr>
                <w:rFonts w:eastAsia="Malgun Gothic"/>
                <w:lang w:eastAsia="ko-KR"/>
              </w:rPr>
            </w:pPr>
          </w:p>
        </w:tc>
        <w:tc>
          <w:tcPr>
            <w:tcW w:w="7230" w:type="dxa"/>
          </w:tcPr>
          <w:p w14:paraId="4AEFD17D" w14:textId="77777777" w:rsidR="00023A02" w:rsidRDefault="00023A02" w:rsidP="006D169C">
            <w:pPr>
              <w:rPr>
                <w:rFonts w:eastAsia="Malgun Gothic"/>
                <w:lang w:eastAsia="ko-KR"/>
              </w:rPr>
            </w:pPr>
          </w:p>
        </w:tc>
      </w:tr>
      <w:tr w:rsidR="00023A02" w14:paraId="32B91C04" w14:textId="77777777" w:rsidTr="00023A02">
        <w:tc>
          <w:tcPr>
            <w:tcW w:w="1529" w:type="dxa"/>
          </w:tcPr>
          <w:p w14:paraId="77936AF0" w14:textId="77777777" w:rsidR="00023A02" w:rsidRDefault="00023A02" w:rsidP="006D169C">
            <w:pPr>
              <w:rPr>
                <w:lang w:eastAsia="zh-CN"/>
              </w:rPr>
            </w:pPr>
          </w:p>
        </w:tc>
        <w:tc>
          <w:tcPr>
            <w:tcW w:w="7230" w:type="dxa"/>
          </w:tcPr>
          <w:p w14:paraId="0C8A5A5B" w14:textId="77777777" w:rsidR="00023A02" w:rsidRDefault="00023A02" w:rsidP="006D169C">
            <w:pPr>
              <w:rPr>
                <w:lang w:eastAsia="zh-CN"/>
              </w:rPr>
            </w:pPr>
          </w:p>
        </w:tc>
      </w:tr>
    </w:tbl>
    <w:p w14:paraId="5BA91982" w14:textId="01448305" w:rsidR="000E3B9E" w:rsidRDefault="000E3B9E" w:rsidP="000E3B9E">
      <w:pPr>
        <w:rPr>
          <w:lang w:eastAsia="zh-CN"/>
        </w:rPr>
      </w:pPr>
    </w:p>
    <w:p w14:paraId="2A6E8B2B" w14:textId="7374B152" w:rsidR="00D2238A" w:rsidRDefault="00BC7E69" w:rsidP="00D2238A">
      <w:pPr>
        <w:pStyle w:val="Heading6"/>
      </w:pPr>
      <w:r>
        <w:t>Final WF</w:t>
      </w:r>
      <w:r w:rsidR="00D2238A">
        <w:t>:</w:t>
      </w:r>
    </w:p>
    <w:p w14:paraId="3C6314C8" w14:textId="40211ED0" w:rsidR="000E3B9E" w:rsidRPr="00D2238A" w:rsidRDefault="000E3B9E" w:rsidP="000E3B9E">
      <w:pPr>
        <w:rPr>
          <w:lang w:eastAsia="zh-CN"/>
        </w:rPr>
      </w:pPr>
    </w:p>
    <w:p w14:paraId="2FE1C789" w14:textId="12E1F63D" w:rsidR="00DA4077" w:rsidRDefault="004759DD" w:rsidP="004759DD">
      <w:pPr>
        <w:pStyle w:val="Heading1"/>
        <w:rPr>
          <w:lang w:eastAsia="zh-CN"/>
        </w:rPr>
      </w:pPr>
      <w:r>
        <w:rPr>
          <w:rFonts w:hint="eastAsia"/>
          <w:lang w:eastAsia="zh-CN"/>
        </w:rPr>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roposed WF</w:t>
            </w:r>
          </w:p>
        </w:tc>
        <w:tc>
          <w:tcPr>
            <w:tcW w:w="2491" w:type="dxa"/>
          </w:tcPr>
          <w:p w14:paraId="0268F049" w14:textId="121667F0" w:rsidR="00B75C1C" w:rsidRDefault="00B75C1C" w:rsidP="004759DD">
            <w:pPr>
              <w:rPr>
                <w:lang w:eastAsia="zh-CN"/>
              </w:rPr>
            </w:pPr>
            <w:r>
              <w:rPr>
                <w:rFonts w:hint="eastAsia"/>
                <w:lang w:eastAsia="zh-CN"/>
              </w:rPr>
              <w:t>R</w:t>
            </w:r>
            <w:r>
              <w:rPr>
                <w:lang w:eastAsia="zh-CN"/>
              </w:rPr>
              <w:t>app WF</w:t>
            </w:r>
          </w:p>
        </w:tc>
      </w:tr>
      <w:tr w:rsidR="00B75C1C" w14:paraId="420CA204" w14:textId="77777777" w:rsidTr="00B75C1C">
        <w:tc>
          <w:tcPr>
            <w:tcW w:w="2490" w:type="dxa"/>
          </w:tcPr>
          <w:p w14:paraId="60CC639D" w14:textId="6E5BC81D" w:rsidR="00B75C1C" w:rsidRDefault="00434C1A" w:rsidP="004759DD">
            <w:pPr>
              <w:rPr>
                <w:lang w:eastAsia="zh-CN"/>
              </w:rPr>
            </w:pPr>
            <w:r>
              <w:rPr>
                <w:lang w:eastAsia="zh-CN"/>
              </w:rPr>
              <w:t>Xiaomi</w:t>
            </w:r>
          </w:p>
        </w:tc>
        <w:tc>
          <w:tcPr>
            <w:tcW w:w="2490" w:type="dxa"/>
          </w:tcPr>
          <w:p w14:paraId="1C166943" w14:textId="505911A3" w:rsidR="00B75C1C" w:rsidRDefault="00434C1A" w:rsidP="004759DD">
            <w:pPr>
              <w:rPr>
                <w:lang w:eastAsia="zh-CN"/>
              </w:rPr>
            </w:pPr>
            <w:r>
              <w:rPr>
                <w:lang w:eastAsia="zh-CN"/>
              </w:rPr>
              <w:t xml:space="preserve">According to our paper in </w:t>
            </w:r>
            <w:r w:rsidRPr="00434C1A">
              <w:rPr>
                <w:lang w:eastAsia="zh-CN"/>
              </w:rPr>
              <w:t>R2-2201379</w:t>
            </w:r>
            <w:r>
              <w:rPr>
                <w:lang w:eastAsia="zh-CN"/>
              </w:rPr>
              <w:t xml:space="preserve">, it is not </w:t>
            </w:r>
            <w:r>
              <w:rPr>
                <w:lang w:eastAsia="zh-CN"/>
              </w:rPr>
              <w:lastRenderedPageBreak/>
              <w:t>clear from the current running CR which RSRP is used as the RSRP reference for TA validation.</w:t>
            </w:r>
          </w:p>
        </w:tc>
        <w:tc>
          <w:tcPr>
            <w:tcW w:w="2491" w:type="dxa"/>
          </w:tcPr>
          <w:p w14:paraId="2BD082BA" w14:textId="77777777" w:rsidR="00BF494E" w:rsidRPr="00B95E4D" w:rsidRDefault="00BF494E" w:rsidP="00B95E4D">
            <w:pPr>
              <w:rPr>
                <w:lang w:eastAsia="zh-CN"/>
              </w:rPr>
            </w:pPr>
            <w:r w:rsidRPr="00B95E4D">
              <w:rPr>
                <w:lang w:eastAsia="zh-CN"/>
              </w:rPr>
              <w:lastRenderedPageBreak/>
              <w:t xml:space="preserve">The RSRP reference for TA validation of </w:t>
            </w:r>
            <w:r w:rsidRPr="00B95E4D">
              <w:rPr>
                <w:lang w:eastAsia="zh-CN"/>
              </w:rPr>
              <w:lastRenderedPageBreak/>
              <w:t>CG-SDT is:</w:t>
            </w:r>
          </w:p>
          <w:p w14:paraId="7933F62E" w14:textId="77777777" w:rsidR="00BF494E" w:rsidRPr="00B95E4D" w:rsidRDefault="00BF494E" w:rsidP="00B95E4D">
            <w:pPr>
              <w:rPr>
                <w:lang w:eastAsia="zh-CN"/>
              </w:rPr>
            </w:pPr>
            <w:r w:rsidRPr="00B95E4D">
              <w:rPr>
                <w:lang w:eastAsia="zh-CN"/>
              </w:rPr>
              <w:t>From the same cell where the CG-SDT is configured.</w:t>
            </w:r>
          </w:p>
          <w:p w14:paraId="59783008" w14:textId="0E827E0A" w:rsidR="00BF494E" w:rsidRPr="00B95E4D" w:rsidRDefault="00BF494E" w:rsidP="00B95E4D">
            <w:pPr>
              <w:rPr>
                <w:lang w:eastAsia="zh-CN"/>
              </w:rPr>
            </w:pPr>
            <w:r w:rsidRPr="00B95E4D">
              <w:rPr>
                <w:lang w:eastAsia="zh-CN"/>
              </w:rPr>
              <w:t xml:space="preserve">The latest available RSRP when the </w:t>
            </w:r>
            <w:proofErr w:type="spellStart"/>
            <w:r w:rsidRPr="00B95E4D">
              <w:rPr>
                <w:lang w:eastAsia="zh-CN"/>
              </w:rPr>
              <w:t>RRCRelease</w:t>
            </w:r>
            <w:proofErr w:type="spellEnd"/>
            <w:r w:rsidRPr="00B95E4D">
              <w:rPr>
                <w:lang w:eastAsia="zh-CN"/>
              </w:rPr>
              <w:t xml:space="preserve"> message is received.</w:t>
            </w:r>
            <w:r w:rsidR="0047367C">
              <w:rPr>
                <w:lang w:eastAsia="zh-CN"/>
              </w:rPr>
              <w:t xml:space="preserve"> (Already agreed</w:t>
            </w:r>
            <w:r w:rsidR="00CF389C">
              <w:rPr>
                <w:lang w:eastAsia="zh-CN"/>
              </w:rPr>
              <w:t xml:space="preserve"> in RAN2#116bis-e</w:t>
            </w:r>
            <w:r w:rsidR="0047367C">
              <w:rPr>
                <w:lang w:eastAsia="zh-CN"/>
              </w:rPr>
              <w:t>)</w:t>
            </w:r>
          </w:p>
          <w:p w14:paraId="72D77D58" w14:textId="4CE8899D" w:rsidR="00BF494E" w:rsidRPr="00B95E4D" w:rsidRDefault="00BF494E" w:rsidP="00B95E4D">
            <w:pPr>
              <w:rPr>
                <w:lang w:eastAsia="zh-CN"/>
              </w:rPr>
            </w:pPr>
            <w:r w:rsidRPr="00B95E4D">
              <w:rPr>
                <w:lang w:eastAsia="zh-CN"/>
              </w:rPr>
              <w:t>The RSRP of serving MO</w:t>
            </w:r>
            <w:r w:rsidR="00A21F45">
              <w:rPr>
                <w:lang w:eastAsia="zh-CN"/>
              </w:rPr>
              <w:t>.</w:t>
            </w:r>
          </w:p>
          <w:p w14:paraId="22D0E00C" w14:textId="1D6AE9F0" w:rsidR="00BF494E" w:rsidRDefault="00BF494E" w:rsidP="004759DD">
            <w:pPr>
              <w:rPr>
                <w:lang w:eastAsia="zh-CN"/>
              </w:rPr>
            </w:pPr>
          </w:p>
        </w:tc>
        <w:tc>
          <w:tcPr>
            <w:tcW w:w="2491" w:type="dxa"/>
          </w:tcPr>
          <w:p w14:paraId="422FE262" w14:textId="77777777" w:rsidR="00B75C1C" w:rsidRDefault="00B75C1C" w:rsidP="004759DD">
            <w:pPr>
              <w:rPr>
                <w:lang w:eastAsia="zh-CN"/>
              </w:rPr>
            </w:pPr>
          </w:p>
        </w:tc>
      </w:tr>
      <w:tr w:rsidR="00B75C1C" w14:paraId="0FDCFD0D" w14:textId="77777777" w:rsidTr="00B75C1C">
        <w:tc>
          <w:tcPr>
            <w:tcW w:w="2490" w:type="dxa"/>
          </w:tcPr>
          <w:p w14:paraId="79B05A2D" w14:textId="026BDF5D" w:rsidR="00B75C1C" w:rsidRDefault="00F07984" w:rsidP="004759DD">
            <w:pPr>
              <w:rPr>
                <w:lang w:eastAsia="zh-CN"/>
              </w:rPr>
            </w:pPr>
            <w:r>
              <w:rPr>
                <w:lang w:eastAsia="zh-CN"/>
              </w:rPr>
              <w:t>Ericsson</w:t>
            </w:r>
          </w:p>
        </w:tc>
        <w:tc>
          <w:tcPr>
            <w:tcW w:w="2490" w:type="dxa"/>
          </w:tcPr>
          <w:p w14:paraId="7D8071AC" w14:textId="73E9D54B" w:rsidR="00B75C1C" w:rsidRDefault="00F07984" w:rsidP="004759DD">
            <w:pPr>
              <w:rPr>
                <w:lang w:eastAsia="zh-CN"/>
              </w:rPr>
            </w:pPr>
            <w:r>
              <w:rPr>
                <w:lang w:eastAsia="zh-CN"/>
              </w:rPr>
              <w:t>T</w:t>
            </w:r>
            <w:r w:rsidRPr="00F07984">
              <w:rPr>
                <w:lang w:eastAsia="zh-CN"/>
              </w:rPr>
              <w:t xml:space="preserve">he UE action upon expiry of the </w:t>
            </w:r>
            <w:r>
              <w:rPr>
                <w:lang w:eastAsia="zh-CN"/>
              </w:rPr>
              <w:t xml:space="preserve">legacy </w:t>
            </w:r>
            <w:r w:rsidRPr="00F07984">
              <w:rPr>
                <w:lang w:eastAsia="zh-CN"/>
              </w:rPr>
              <w:t xml:space="preserve">-TAT </w:t>
            </w:r>
            <w:r w:rsidR="002973BE">
              <w:rPr>
                <w:lang w:eastAsia="zh-CN"/>
              </w:rPr>
              <w:t>may need clarification</w:t>
            </w:r>
          </w:p>
        </w:tc>
        <w:tc>
          <w:tcPr>
            <w:tcW w:w="2491" w:type="dxa"/>
          </w:tcPr>
          <w:p w14:paraId="4395C11B" w14:textId="2DE2BD81" w:rsidR="00B75C1C" w:rsidRDefault="002973BE" w:rsidP="004759DD">
            <w:pPr>
              <w:rPr>
                <w:lang w:eastAsia="zh-CN"/>
              </w:rPr>
            </w:pPr>
            <w:r>
              <w:rPr>
                <w:lang w:eastAsia="zh-CN"/>
              </w:rPr>
              <w:t>If there is a case for when t</w:t>
            </w:r>
            <w:r w:rsidRPr="002973BE">
              <w:rPr>
                <w:lang w:eastAsia="zh-CN"/>
              </w:rPr>
              <w:t xml:space="preserve">he legacy TAT </w:t>
            </w:r>
            <w:r>
              <w:rPr>
                <w:lang w:eastAsia="zh-CN"/>
              </w:rPr>
              <w:t>is</w:t>
            </w:r>
            <w:r w:rsidRPr="002973BE">
              <w:rPr>
                <w:lang w:eastAsia="zh-CN"/>
              </w:rPr>
              <w:t xml:space="preserve"> started during a RA procedure </w:t>
            </w:r>
            <w:r>
              <w:rPr>
                <w:lang w:eastAsia="zh-CN"/>
              </w:rPr>
              <w:t>within</w:t>
            </w:r>
            <w:r w:rsidRPr="002973BE">
              <w:rPr>
                <w:lang w:eastAsia="zh-CN"/>
              </w:rPr>
              <w:t xml:space="preserve"> </w:t>
            </w:r>
            <w:r>
              <w:rPr>
                <w:lang w:eastAsia="zh-CN"/>
              </w:rPr>
              <w:t>an</w:t>
            </w:r>
            <w:r w:rsidRPr="002973BE">
              <w:rPr>
                <w:lang w:eastAsia="zh-CN"/>
              </w:rPr>
              <w:t xml:space="preserve"> ongoing CG-SDT procedure </w:t>
            </w:r>
            <w:r>
              <w:rPr>
                <w:lang w:eastAsia="zh-CN"/>
              </w:rPr>
              <w:t>that</w:t>
            </w:r>
            <w:r w:rsidRPr="002973BE">
              <w:rPr>
                <w:lang w:eastAsia="zh-CN"/>
              </w:rPr>
              <w:t xml:space="preserve"> time out while the CG-SDT procedure is still active. </w:t>
            </w:r>
            <w:r>
              <w:rPr>
                <w:lang w:eastAsia="zh-CN"/>
              </w:rPr>
              <w:t>Currently the UE may e.g. flush HARQ buffers and this may not be the wanted behaviour.</w:t>
            </w:r>
          </w:p>
        </w:tc>
        <w:tc>
          <w:tcPr>
            <w:tcW w:w="2491" w:type="dxa"/>
          </w:tcPr>
          <w:p w14:paraId="631DF8C1" w14:textId="77777777" w:rsidR="00B75C1C" w:rsidRDefault="00B75C1C" w:rsidP="004759DD">
            <w:pPr>
              <w:rPr>
                <w:lang w:eastAsia="zh-CN"/>
              </w:rPr>
            </w:pPr>
          </w:p>
        </w:tc>
      </w:tr>
      <w:tr w:rsidR="004A75D4" w14:paraId="38C17FFA" w14:textId="77777777" w:rsidTr="00B75C1C">
        <w:tc>
          <w:tcPr>
            <w:tcW w:w="2490" w:type="dxa"/>
          </w:tcPr>
          <w:p w14:paraId="1B317820" w14:textId="3975FAF2" w:rsidR="004A75D4" w:rsidRDefault="004A75D4" w:rsidP="004759DD">
            <w:pPr>
              <w:rPr>
                <w:lang w:eastAsia="zh-CN"/>
              </w:rPr>
            </w:pPr>
            <w:r>
              <w:rPr>
                <w:lang w:eastAsia="zh-CN"/>
              </w:rPr>
              <w:t>CATT</w:t>
            </w:r>
          </w:p>
        </w:tc>
        <w:tc>
          <w:tcPr>
            <w:tcW w:w="2490" w:type="dxa"/>
          </w:tcPr>
          <w:p w14:paraId="7E28DB25" w14:textId="1F89610B" w:rsidR="004A75D4" w:rsidRDefault="004A75D4" w:rsidP="00015EF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53DA2928" w14:textId="006C145B" w:rsidR="004A75D4" w:rsidRDefault="004A75D4" w:rsidP="004759DD">
            <w:pPr>
              <w:rPr>
                <w:lang w:eastAsia="zh-CN"/>
              </w:rPr>
            </w:pPr>
            <w:r>
              <w:rPr>
                <w:rFonts w:hint="eastAsia"/>
                <w:lang w:eastAsia="zh-CN"/>
              </w:rPr>
              <w:t>However, if there is no restriction on the maximum number, the UE will perform retransmission again and again.</w:t>
            </w:r>
          </w:p>
        </w:tc>
        <w:tc>
          <w:tcPr>
            <w:tcW w:w="2491" w:type="dxa"/>
          </w:tcPr>
          <w:p w14:paraId="4D55888D" w14:textId="77777777" w:rsidR="004A75D4" w:rsidRDefault="004A75D4" w:rsidP="00015EF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7369D2F2" w14:textId="65646A7B" w:rsidR="004A75D4" w:rsidRDefault="004A75D4" w:rsidP="004759DD">
            <w:pPr>
              <w:rPr>
                <w:lang w:eastAsia="zh-CN"/>
              </w:rPr>
            </w:pPr>
            <w:r w:rsidRPr="00042C29">
              <w:rPr>
                <w:rFonts w:hint="eastAsia"/>
                <w:highlight w:val="yellow"/>
                <w:lang w:eastAsia="zh-CN"/>
              </w:rPr>
              <w:t>Solution 2: it is up to the network implementation to make sure that the UE can receive confirmation for the initial transmission</w:t>
            </w:r>
            <w:r>
              <w:rPr>
                <w:rFonts w:hint="eastAsia"/>
                <w:highlight w:val="yellow"/>
                <w:lang w:eastAsia="zh-CN"/>
              </w:rPr>
              <w:t xml:space="preserve"> from the network</w:t>
            </w:r>
            <w:r w:rsidRPr="00042C29">
              <w:rPr>
                <w:rFonts w:hint="eastAsia"/>
                <w:highlight w:val="yellow"/>
                <w:lang w:eastAsia="zh-CN"/>
              </w:rPr>
              <w:t>.</w:t>
            </w:r>
          </w:p>
        </w:tc>
        <w:tc>
          <w:tcPr>
            <w:tcW w:w="2491" w:type="dxa"/>
          </w:tcPr>
          <w:p w14:paraId="3DCE91F0" w14:textId="77777777" w:rsidR="004A75D4" w:rsidRDefault="004A75D4" w:rsidP="004759DD">
            <w:pPr>
              <w:rPr>
                <w:lang w:eastAsia="zh-CN"/>
              </w:rPr>
            </w:pPr>
          </w:p>
        </w:tc>
      </w:tr>
      <w:tr w:rsidR="004873D6" w14:paraId="065E23B0" w14:textId="77777777" w:rsidTr="00B75C1C">
        <w:tc>
          <w:tcPr>
            <w:tcW w:w="2490" w:type="dxa"/>
          </w:tcPr>
          <w:p w14:paraId="58683C71" w14:textId="0BABD048" w:rsidR="004873D6" w:rsidRDefault="004873D6" w:rsidP="004759DD">
            <w:pPr>
              <w:rPr>
                <w:lang w:eastAsia="zh-CN"/>
              </w:rPr>
            </w:pPr>
            <w:r>
              <w:rPr>
                <w:rFonts w:hint="eastAsia"/>
                <w:lang w:eastAsia="zh-CN"/>
              </w:rPr>
              <w:t>CATT</w:t>
            </w:r>
          </w:p>
        </w:tc>
        <w:tc>
          <w:tcPr>
            <w:tcW w:w="2490" w:type="dxa"/>
          </w:tcPr>
          <w:p w14:paraId="31E3A094" w14:textId="6A8F4C43" w:rsidR="004873D6" w:rsidRDefault="004873D6" w:rsidP="00015EF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04942C54" w14:textId="1FFA0550" w:rsidR="004873D6" w:rsidRPr="00E83F61" w:rsidRDefault="004873D6" w:rsidP="00015EF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43754ED5" w14:textId="77777777" w:rsidR="004873D6" w:rsidRDefault="004873D6" w:rsidP="004759DD">
            <w:pPr>
              <w:rPr>
                <w:lang w:eastAsia="zh-CN"/>
              </w:rPr>
            </w:pPr>
          </w:p>
        </w:tc>
      </w:tr>
      <w:tr w:rsidR="001D2C74" w14:paraId="0C488EE8" w14:textId="77777777" w:rsidTr="00B75C1C">
        <w:tc>
          <w:tcPr>
            <w:tcW w:w="2490" w:type="dxa"/>
          </w:tcPr>
          <w:p w14:paraId="780A2096" w14:textId="16DE0989" w:rsidR="001D2C74" w:rsidRDefault="001D2C74" w:rsidP="004759DD">
            <w:pPr>
              <w:rPr>
                <w:rFonts w:hint="eastAsia"/>
                <w:lang w:eastAsia="zh-CN"/>
              </w:rPr>
            </w:pPr>
            <w:r>
              <w:rPr>
                <w:lang w:eastAsia="zh-CN"/>
              </w:rPr>
              <w:t>Qualcomm</w:t>
            </w:r>
          </w:p>
        </w:tc>
        <w:tc>
          <w:tcPr>
            <w:tcW w:w="2490" w:type="dxa"/>
          </w:tcPr>
          <w:p w14:paraId="379100D8" w14:textId="4E51B9EE" w:rsidR="001D2C74" w:rsidRDefault="00670409" w:rsidP="00015EF2">
            <w:pPr>
              <w:pStyle w:val="BodyText"/>
              <w:rPr>
                <w:rFonts w:hint="eastAsia"/>
                <w:lang w:eastAsia="zh-CN"/>
              </w:rPr>
            </w:pPr>
            <w:r>
              <w:rPr>
                <w:lang w:eastAsia="zh-CN"/>
              </w:rPr>
              <w:t xml:space="preserve">UE is allowed switch from </w:t>
            </w:r>
            <w:r w:rsidR="00DC6408">
              <w:rPr>
                <w:lang w:eastAsia="zh-CN"/>
              </w:rPr>
              <w:t xml:space="preserve">either 4-step or </w:t>
            </w:r>
            <w:r w:rsidR="00DC6408">
              <w:rPr>
                <w:lang w:eastAsia="zh-CN"/>
              </w:rPr>
              <w:lastRenderedPageBreak/>
              <w:t>2-step RA-SDT to normal RACH</w:t>
            </w:r>
            <w:r w:rsidR="007444EC">
              <w:rPr>
                <w:lang w:eastAsia="zh-CN"/>
              </w:rPr>
              <w:t xml:space="preserve"> to perform legacy RRC resume procedure if </w:t>
            </w:r>
            <w:r w:rsidR="006C1E04">
              <w:rPr>
                <w:lang w:eastAsia="zh-CN"/>
              </w:rPr>
              <w:t xml:space="preserve">number of preamble transmission of RA-SDT </w:t>
            </w:r>
            <w:r w:rsidR="00380C1B">
              <w:t>achieves</w:t>
            </w:r>
            <w:r w:rsidR="00380C1B">
              <w:rPr>
                <w:lang w:eastAsia="zh-CN"/>
              </w:rPr>
              <w:t xml:space="preserve"> </w:t>
            </w:r>
            <w:r w:rsidR="006C1E04">
              <w:rPr>
                <w:lang w:eastAsia="zh-CN"/>
              </w:rPr>
              <w:t>a threshold</w:t>
            </w:r>
          </w:p>
        </w:tc>
        <w:tc>
          <w:tcPr>
            <w:tcW w:w="2491" w:type="dxa"/>
          </w:tcPr>
          <w:p w14:paraId="50DA3D1A" w14:textId="77481779" w:rsidR="001D2C74" w:rsidRDefault="008827BB" w:rsidP="00015EF2">
            <w:pPr>
              <w:rPr>
                <w:rFonts w:hint="eastAsia"/>
                <w:lang w:eastAsia="zh-CN"/>
              </w:rPr>
            </w:pPr>
            <w:r>
              <w:rPr>
                <w:lang w:eastAsia="zh-CN"/>
              </w:rPr>
              <w:lastRenderedPageBreak/>
              <w:t xml:space="preserve">This issue was discussed in </w:t>
            </w:r>
            <w:r w:rsidRPr="008827BB">
              <w:rPr>
                <w:lang w:eastAsia="zh-CN"/>
              </w:rPr>
              <w:t>[AT115e][502]</w:t>
            </w:r>
            <w:r>
              <w:rPr>
                <w:lang w:eastAsia="zh-CN"/>
              </w:rPr>
              <w:t xml:space="preserve"> in </w:t>
            </w:r>
            <w:r>
              <w:rPr>
                <w:lang w:eastAsia="zh-CN"/>
              </w:rPr>
              <w:lastRenderedPageBreak/>
              <w:t>RAN2 #115e and FFS.</w:t>
            </w:r>
            <w:r w:rsidR="002D5E83">
              <w:rPr>
                <w:lang w:eastAsia="zh-CN"/>
              </w:rPr>
              <w:t xml:space="preserve"> We </w:t>
            </w:r>
            <w:r w:rsidR="004A6287">
              <w:rPr>
                <w:lang w:eastAsia="zh-CN"/>
              </w:rPr>
              <w:t>do</w:t>
            </w:r>
            <w:r w:rsidR="0039357D">
              <w:rPr>
                <w:lang w:eastAsia="zh-CN"/>
              </w:rPr>
              <w:t xml:space="preserve"> </w:t>
            </w:r>
            <w:r w:rsidR="002D5E83">
              <w:rPr>
                <w:lang w:eastAsia="zh-CN"/>
              </w:rPr>
              <w:t xml:space="preserve">see the benefit </w:t>
            </w:r>
            <w:r w:rsidR="004A6287">
              <w:rPr>
                <w:lang w:eastAsia="zh-CN"/>
              </w:rPr>
              <w:t>if allowing UE</w:t>
            </w:r>
            <w:r w:rsidR="002D5E83">
              <w:rPr>
                <w:lang w:eastAsia="zh-CN"/>
              </w:rPr>
              <w:t xml:space="preserve"> switching to legacy resume/RACH first and </w:t>
            </w:r>
            <w:r w:rsidR="004A6287">
              <w:rPr>
                <w:lang w:eastAsia="zh-CN"/>
              </w:rPr>
              <w:t xml:space="preserve">then </w:t>
            </w:r>
            <w:r w:rsidR="002D5E83">
              <w:rPr>
                <w:lang w:eastAsia="zh-CN"/>
              </w:rPr>
              <w:t xml:space="preserve">transmit data in connected state. </w:t>
            </w:r>
            <w:r w:rsidR="004A6287">
              <w:rPr>
                <w:lang w:eastAsia="zh-CN"/>
              </w:rPr>
              <w:t>Otherwise</w:t>
            </w:r>
            <w:r w:rsidR="002D5E83">
              <w:rPr>
                <w:lang w:eastAsia="zh-CN"/>
              </w:rPr>
              <w:t xml:space="preserve">, UE </w:t>
            </w:r>
            <w:proofErr w:type="gramStart"/>
            <w:r w:rsidR="002D5E83">
              <w:rPr>
                <w:lang w:eastAsia="zh-CN"/>
              </w:rPr>
              <w:t>has to</w:t>
            </w:r>
            <w:proofErr w:type="gramEnd"/>
            <w:r w:rsidR="002D5E83">
              <w:rPr>
                <w:lang w:eastAsia="zh-CN"/>
              </w:rPr>
              <w:t xml:space="preserve"> go to idle by </w:t>
            </w:r>
            <w:proofErr w:type="spellStart"/>
            <w:r w:rsidR="002D5E83">
              <w:rPr>
                <w:lang w:eastAsia="zh-CN"/>
              </w:rPr>
              <w:t>decalring</w:t>
            </w:r>
            <w:proofErr w:type="spellEnd"/>
            <w:r w:rsidR="002D5E83">
              <w:rPr>
                <w:lang w:eastAsia="zh-CN"/>
              </w:rPr>
              <w:t xml:space="preserve"> </w:t>
            </w:r>
            <w:r w:rsidR="002D4D24">
              <w:rPr>
                <w:lang w:eastAsia="zh-CN"/>
              </w:rPr>
              <w:t>SDT failure, which is not efficient.</w:t>
            </w:r>
          </w:p>
        </w:tc>
        <w:tc>
          <w:tcPr>
            <w:tcW w:w="2491" w:type="dxa"/>
          </w:tcPr>
          <w:p w14:paraId="5F66F818" w14:textId="77777777" w:rsidR="001D2C74" w:rsidRDefault="001D2C74" w:rsidP="004759DD">
            <w:pPr>
              <w:rPr>
                <w:lang w:eastAsia="zh-CN"/>
              </w:rPr>
            </w:pPr>
          </w:p>
        </w:tc>
      </w:tr>
    </w:tbl>
    <w:p w14:paraId="616EBD5A" w14:textId="77777777" w:rsidR="00B75C1C" w:rsidRPr="004759DD" w:rsidRDefault="00B75C1C" w:rsidP="004759DD">
      <w:pPr>
        <w:rPr>
          <w:lang w:eastAsia="zh-CN"/>
        </w:rPr>
      </w:pPr>
    </w:p>
    <w:p w14:paraId="7B70632F" w14:textId="3AB343DD" w:rsidR="0010032D" w:rsidRDefault="001F2426" w:rsidP="00E73458">
      <w:pPr>
        <w:pStyle w:val="Heading1"/>
        <w:rPr>
          <w:lang w:eastAsia="zh-CN"/>
        </w:rPr>
      </w:pPr>
      <w:r>
        <w:rPr>
          <w:rFonts w:hint="eastAsia"/>
          <w:lang w:eastAsia="zh-CN"/>
        </w:rPr>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Heading1"/>
      </w:pPr>
      <w:r>
        <w:t>References</w:t>
      </w:r>
    </w:p>
    <w:sectPr w:rsidR="00FD588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716BE" w14:textId="77777777" w:rsidR="00B93A82" w:rsidRDefault="00B93A82">
      <w:pPr>
        <w:spacing w:after="0" w:line="240" w:lineRule="auto"/>
      </w:pPr>
      <w:r>
        <w:separator/>
      </w:r>
    </w:p>
  </w:endnote>
  <w:endnote w:type="continuationSeparator" w:id="0">
    <w:p w14:paraId="0354C818" w14:textId="77777777" w:rsidR="00B93A82" w:rsidRDefault="00B93A82">
      <w:pPr>
        <w:spacing w:after="0" w:line="240" w:lineRule="auto"/>
      </w:pPr>
      <w:r>
        <w:continuationSeparator/>
      </w:r>
    </w:p>
  </w:endnote>
  <w:endnote w:type="continuationNotice" w:id="1">
    <w:p w14:paraId="4619CF84" w14:textId="77777777" w:rsidR="00B93A82" w:rsidRDefault="00B93A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613BC5CD"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F7E0C">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F7E0C">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70E09" w14:textId="77777777" w:rsidR="00B93A82" w:rsidRDefault="00B93A82">
      <w:pPr>
        <w:spacing w:after="0" w:line="240" w:lineRule="auto"/>
      </w:pPr>
      <w:r>
        <w:separator/>
      </w:r>
    </w:p>
  </w:footnote>
  <w:footnote w:type="continuationSeparator" w:id="0">
    <w:p w14:paraId="0C2D4473" w14:textId="77777777" w:rsidR="00B93A82" w:rsidRDefault="00B93A82">
      <w:pPr>
        <w:spacing w:after="0" w:line="240" w:lineRule="auto"/>
      </w:pPr>
      <w:r>
        <w:continuationSeparator/>
      </w:r>
    </w:p>
  </w:footnote>
  <w:footnote w:type="continuationNotice" w:id="1">
    <w:p w14:paraId="1F1D300B" w14:textId="77777777" w:rsidR="00B93A82" w:rsidRDefault="00B93A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A02"/>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B2882"/>
    <w:rsid w:val="001B30BD"/>
    <w:rsid w:val="001B6953"/>
    <w:rsid w:val="001B69EB"/>
    <w:rsid w:val="001B7294"/>
    <w:rsid w:val="001C20A9"/>
    <w:rsid w:val="001D0D9B"/>
    <w:rsid w:val="001D2C74"/>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7166"/>
    <w:rsid w:val="00231603"/>
    <w:rsid w:val="00231658"/>
    <w:rsid w:val="00231F47"/>
    <w:rsid w:val="0023507E"/>
    <w:rsid w:val="00241DAF"/>
    <w:rsid w:val="002449E7"/>
    <w:rsid w:val="00260983"/>
    <w:rsid w:val="00261938"/>
    <w:rsid w:val="0026369A"/>
    <w:rsid w:val="00270F04"/>
    <w:rsid w:val="0027192A"/>
    <w:rsid w:val="002720A5"/>
    <w:rsid w:val="00277E34"/>
    <w:rsid w:val="002812EC"/>
    <w:rsid w:val="002820BA"/>
    <w:rsid w:val="00283277"/>
    <w:rsid w:val="00284B6A"/>
    <w:rsid w:val="00286876"/>
    <w:rsid w:val="002901C1"/>
    <w:rsid w:val="002908A1"/>
    <w:rsid w:val="00291BE5"/>
    <w:rsid w:val="00292716"/>
    <w:rsid w:val="00293DAC"/>
    <w:rsid w:val="0029519C"/>
    <w:rsid w:val="00295711"/>
    <w:rsid w:val="002973BE"/>
    <w:rsid w:val="002A3EBC"/>
    <w:rsid w:val="002A6E78"/>
    <w:rsid w:val="002A7FC0"/>
    <w:rsid w:val="002B2C86"/>
    <w:rsid w:val="002C2278"/>
    <w:rsid w:val="002C35B0"/>
    <w:rsid w:val="002C4FEF"/>
    <w:rsid w:val="002C7C23"/>
    <w:rsid w:val="002D4D24"/>
    <w:rsid w:val="002D5E8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0C1B"/>
    <w:rsid w:val="00381077"/>
    <w:rsid w:val="00383D2A"/>
    <w:rsid w:val="003878D8"/>
    <w:rsid w:val="0039357D"/>
    <w:rsid w:val="0039370F"/>
    <w:rsid w:val="0039404C"/>
    <w:rsid w:val="0039508A"/>
    <w:rsid w:val="0039659E"/>
    <w:rsid w:val="0039703F"/>
    <w:rsid w:val="003A491B"/>
    <w:rsid w:val="003B22DF"/>
    <w:rsid w:val="003B3254"/>
    <w:rsid w:val="003C564A"/>
    <w:rsid w:val="003C7990"/>
    <w:rsid w:val="003D0C53"/>
    <w:rsid w:val="003D2697"/>
    <w:rsid w:val="003D46D1"/>
    <w:rsid w:val="003E0624"/>
    <w:rsid w:val="003F04C9"/>
    <w:rsid w:val="003F1C9E"/>
    <w:rsid w:val="004013E6"/>
    <w:rsid w:val="00402AA0"/>
    <w:rsid w:val="004073B2"/>
    <w:rsid w:val="00413F67"/>
    <w:rsid w:val="004166FD"/>
    <w:rsid w:val="00416C03"/>
    <w:rsid w:val="00426D28"/>
    <w:rsid w:val="00427DF0"/>
    <w:rsid w:val="004305F9"/>
    <w:rsid w:val="004342F8"/>
    <w:rsid w:val="00434C1A"/>
    <w:rsid w:val="004378B2"/>
    <w:rsid w:val="00450CC6"/>
    <w:rsid w:val="00454484"/>
    <w:rsid w:val="00455D3A"/>
    <w:rsid w:val="0045698A"/>
    <w:rsid w:val="0045739E"/>
    <w:rsid w:val="00460C7C"/>
    <w:rsid w:val="00466383"/>
    <w:rsid w:val="004679FE"/>
    <w:rsid w:val="00470FE0"/>
    <w:rsid w:val="00473016"/>
    <w:rsid w:val="0047367C"/>
    <w:rsid w:val="004759DD"/>
    <w:rsid w:val="00475EA2"/>
    <w:rsid w:val="00477751"/>
    <w:rsid w:val="00477E15"/>
    <w:rsid w:val="00480773"/>
    <w:rsid w:val="00481990"/>
    <w:rsid w:val="004839A8"/>
    <w:rsid w:val="004873D6"/>
    <w:rsid w:val="004A0114"/>
    <w:rsid w:val="004A54D9"/>
    <w:rsid w:val="004A5F41"/>
    <w:rsid w:val="004A6287"/>
    <w:rsid w:val="004A75D4"/>
    <w:rsid w:val="004B0E0E"/>
    <w:rsid w:val="004B28DB"/>
    <w:rsid w:val="004B6F95"/>
    <w:rsid w:val="004B7B34"/>
    <w:rsid w:val="004C01A7"/>
    <w:rsid w:val="004C2C37"/>
    <w:rsid w:val="004C2FCD"/>
    <w:rsid w:val="004C374F"/>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74FF"/>
    <w:rsid w:val="006F13FB"/>
    <w:rsid w:val="006F1685"/>
    <w:rsid w:val="006F4E39"/>
    <w:rsid w:val="00700554"/>
    <w:rsid w:val="007040D8"/>
    <w:rsid w:val="00704923"/>
    <w:rsid w:val="00705562"/>
    <w:rsid w:val="007062D3"/>
    <w:rsid w:val="0072080D"/>
    <w:rsid w:val="00720EBE"/>
    <w:rsid w:val="0072557E"/>
    <w:rsid w:val="00727AC4"/>
    <w:rsid w:val="00737E41"/>
    <w:rsid w:val="00741290"/>
    <w:rsid w:val="00741640"/>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27BB"/>
    <w:rsid w:val="008859F6"/>
    <w:rsid w:val="008864C4"/>
    <w:rsid w:val="00887989"/>
    <w:rsid w:val="0089130A"/>
    <w:rsid w:val="008949A3"/>
    <w:rsid w:val="00894A33"/>
    <w:rsid w:val="00894BD1"/>
    <w:rsid w:val="008A1C90"/>
    <w:rsid w:val="008A341F"/>
    <w:rsid w:val="008A4749"/>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12541"/>
    <w:rsid w:val="00912614"/>
    <w:rsid w:val="0091266A"/>
    <w:rsid w:val="00912C06"/>
    <w:rsid w:val="0091755C"/>
    <w:rsid w:val="00920A61"/>
    <w:rsid w:val="009307ED"/>
    <w:rsid w:val="00930A33"/>
    <w:rsid w:val="00931D62"/>
    <w:rsid w:val="0093669D"/>
    <w:rsid w:val="00940C34"/>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6E"/>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1223"/>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1F45"/>
    <w:rsid w:val="00A246C2"/>
    <w:rsid w:val="00A3017E"/>
    <w:rsid w:val="00A30A5B"/>
    <w:rsid w:val="00A30BF6"/>
    <w:rsid w:val="00A37368"/>
    <w:rsid w:val="00A440AA"/>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A228B"/>
    <w:rsid w:val="00AA3573"/>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3A82"/>
    <w:rsid w:val="00B95E4D"/>
    <w:rsid w:val="00B9702C"/>
    <w:rsid w:val="00BA037D"/>
    <w:rsid w:val="00BA7C3F"/>
    <w:rsid w:val="00BB089E"/>
    <w:rsid w:val="00BB133D"/>
    <w:rsid w:val="00BB26AB"/>
    <w:rsid w:val="00BC00BA"/>
    <w:rsid w:val="00BC0E65"/>
    <w:rsid w:val="00BC3E32"/>
    <w:rsid w:val="00BC531E"/>
    <w:rsid w:val="00BC61EC"/>
    <w:rsid w:val="00BC67BE"/>
    <w:rsid w:val="00BC6AD9"/>
    <w:rsid w:val="00BC7E69"/>
    <w:rsid w:val="00BD37AC"/>
    <w:rsid w:val="00BD4F65"/>
    <w:rsid w:val="00BD694F"/>
    <w:rsid w:val="00BE01F3"/>
    <w:rsid w:val="00BE1CB6"/>
    <w:rsid w:val="00BE2300"/>
    <w:rsid w:val="00BE5CEC"/>
    <w:rsid w:val="00BF1812"/>
    <w:rsid w:val="00BF2A28"/>
    <w:rsid w:val="00BF494E"/>
    <w:rsid w:val="00C025BC"/>
    <w:rsid w:val="00C03CDE"/>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5BE7"/>
    <w:rsid w:val="00CC48B6"/>
    <w:rsid w:val="00CC7B1E"/>
    <w:rsid w:val="00CD2E4F"/>
    <w:rsid w:val="00CD3FD0"/>
    <w:rsid w:val="00CD68DA"/>
    <w:rsid w:val="00CD70F5"/>
    <w:rsid w:val="00CE1B0B"/>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4B17"/>
    <w:rsid w:val="00D7285D"/>
    <w:rsid w:val="00D72B1F"/>
    <w:rsid w:val="00D72F59"/>
    <w:rsid w:val="00D770D1"/>
    <w:rsid w:val="00D82A4B"/>
    <w:rsid w:val="00DA164E"/>
    <w:rsid w:val="00DA4077"/>
    <w:rsid w:val="00DB4278"/>
    <w:rsid w:val="00DC15F5"/>
    <w:rsid w:val="00DC3863"/>
    <w:rsid w:val="00DC437C"/>
    <w:rsid w:val="00DC6408"/>
    <w:rsid w:val="00DC71B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65BA"/>
    <w:rsid w:val="00E86EF8"/>
    <w:rsid w:val="00E9359D"/>
    <w:rsid w:val="00E935B6"/>
    <w:rsid w:val="00E96795"/>
    <w:rsid w:val="00E97A25"/>
    <w:rsid w:val="00E97E4A"/>
    <w:rsid w:val="00EA5673"/>
    <w:rsid w:val="00EB276A"/>
    <w:rsid w:val="00EB6F3D"/>
    <w:rsid w:val="00EC000E"/>
    <w:rsid w:val="00EC0709"/>
    <w:rsid w:val="00EC0A5E"/>
    <w:rsid w:val="00EC14DA"/>
    <w:rsid w:val="00EC1FA7"/>
    <w:rsid w:val="00EC2CFB"/>
    <w:rsid w:val="00EC5074"/>
    <w:rsid w:val="00ED7218"/>
    <w:rsid w:val="00EE52C6"/>
    <w:rsid w:val="00EE6B04"/>
    <w:rsid w:val="00EF6AB2"/>
    <w:rsid w:val="00EF78C6"/>
    <w:rsid w:val="00F00B23"/>
    <w:rsid w:val="00F01044"/>
    <w:rsid w:val="00F01731"/>
    <w:rsid w:val="00F02CD5"/>
    <w:rsid w:val="00F05A6E"/>
    <w:rsid w:val="00F07984"/>
    <w:rsid w:val="00F079EB"/>
    <w:rsid w:val="00F104C4"/>
    <w:rsid w:val="00F20254"/>
    <w:rsid w:val="00F20C08"/>
    <w:rsid w:val="00F31A16"/>
    <w:rsid w:val="00F34923"/>
    <w:rsid w:val="00F409AD"/>
    <w:rsid w:val="00F4114B"/>
    <w:rsid w:val="00F464F6"/>
    <w:rsid w:val="00F472EA"/>
    <w:rsid w:val="00F477F0"/>
    <w:rsid w:val="00F47E30"/>
    <w:rsid w:val="00F51A4E"/>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6F5"/>
    <w:rsid w:val="00FC605F"/>
    <w:rsid w:val="00FD588A"/>
    <w:rsid w:val="00FE5145"/>
    <w:rsid w:val="00FE5E71"/>
    <w:rsid w:val="00FE6002"/>
    <w:rsid w:val="00FE632A"/>
    <w:rsid w:val="00FF3D2D"/>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styleId="ListBullet4">
    <w:name w:val="List Bullet 4"/>
    <w:basedOn w:val="ListBullet3"/>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rsid w:val="002812EC"/>
    <w:pPr>
      <w:ind w:left="360" w:hanging="360"/>
      <w:contextualSpacing/>
    </w:pPr>
  </w:style>
  <w:style w:type="paragraph" w:customStyle="1" w:styleId="References">
    <w:name w:val="References"/>
    <w:basedOn w:val="Normal"/>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169</Words>
  <Characters>1806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119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ualcomm (Ruiming)</cp:lastModifiedBy>
  <cp:revision>2</cp:revision>
  <dcterms:created xsi:type="dcterms:W3CDTF">2022-01-28T14:04:00Z</dcterms:created>
  <dcterms:modified xsi:type="dcterms:W3CDTF">2022-01-28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XKm4I5NxMOwlJLZoS0gWjYiLPS4PIsZ+wNMh72QU+k0NJwds61xS7uAmFV6zlr/8vjk1cjS
qutMckctsN6DwqBTtEGjeESEcPunuY8qGKJIaVFLFnEAJtTelGRaKmPbxBxGinGeuyEkYVFn
IsdsGVmNi6RF07aP3RXUxnhl383+lnU9MeCep35uKkSMPuSkk4vuXsLXONRKVNQOaqRP+rIx
7JhRvW2lEqzdbcYTc5</vt:lpwstr>
  </property>
  <property fmtid="{D5CDD505-2E9C-101B-9397-08002B2CF9AE}" pid="3" name="_2015_ms_pID_7253431">
    <vt:lpwstr>GlmvjtrWrInwo9AVGvRFl3acYd61BSm+asw/Xqoy0gGI7joh9iB5ST
lGiJZXgk+tp7/c9qCLxSz+aVMzoM1P5kc5tGN8S5lyj1YCSn2ltDt+/4imMFBb3F6WoxfhKx
I3xH0Pi+NConbCKXFiprw4mgl4EGRZk5ntGEwhivtB5Lg14RmE/abCTUEc8XBSPXlb7xhr58
bliS3AjDKmk0jwKDDHtznQvmaAAmhT4Oq3Uf</vt:lpwstr>
  </property>
  <property fmtid="{D5CDD505-2E9C-101B-9397-08002B2CF9AE}" pid="4" name="_2015_ms_pID_7253432">
    <vt:lpwstr>t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294171</vt:lpwstr>
  </property>
</Properties>
</file>